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4A6F96" w14:textId="52286E72" w:rsidR="00643A41" w:rsidRPr="00651B97" w:rsidRDefault="00643A41" w:rsidP="00D52586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bookmarkStart w:id="0" w:name="_GoBack"/>
      <w:bookmarkEnd w:id="0"/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 w:rsidR="006F3E1E"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 w:rsidR="00D52586"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 w:rsidR="00987275"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</w:t>
      </w:r>
      <w:r w:rsidR="0056072D">
        <w:rPr>
          <w:rFonts w:ascii="Husseini" w:hAnsi="Husseini" w:cs="B Nazanin" w:hint="cs"/>
          <w:b/>
          <w:bCs/>
          <w:sz w:val="28"/>
          <w:szCs w:val="28"/>
          <w:rtl/>
        </w:rPr>
        <w:t>140</w:t>
      </w:r>
      <w:r w:rsidR="002C157A">
        <w:rPr>
          <w:rFonts w:ascii="Husseini" w:hAnsi="Husseini" w:cs="B Nazanin" w:hint="cs"/>
          <w:b/>
          <w:bCs/>
          <w:sz w:val="28"/>
          <w:szCs w:val="28"/>
          <w:rtl/>
        </w:rPr>
        <w:t>2</w:t>
      </w:r>
      <w:r w:rsidR="00987275">
        <w:rPr>
          <w:rFonts w:ascii="Husseini" w:hAnsi="Husseini" w:cs="B Nazanin" w:hint="cs"/>
          <w:b/>
          <w:bCs/>
          <w:sz w:val="28"/>
          <w:szCs w:val="28"/>
          <w:rtl/>
        </w:rPr>
        <w:t>-</w:t>
      </w:r>
      <w:r w:rsidR="0056072D">
        <w:rPr>
          <w:rFonts w:ascii="Husseini" w:hAnsi="Husseini" w:cs="B Nazanin" w:hint="cs"/>
          <w:b/>
          <w:bCs/>
          <w:sz w:val="28"/>
          <w:szCs w:val="28"/>
          <w:rtl/>
        </w:rPr>
        <w:t>140</w:t>
      </w:r>
      <w:r w:rsidR="002C157A">
        <w:rPr>
          <w:rFonts w:ascii="Husseini" w:hAnsi="Husseini" w:cs="B Nazanin" w:hint="cs"/>
          <w:b/>
          <w:bCs/>
          <w:sz w:val="28"/>
          <w:szCs w:val="28"/>
          <w:rtl/>
        </w:rPr>
        <w:t>1</w:t>
      </w:r>
      <w:r w:rsidR="007632E2">
        <w:rPr>
          <w:rFonts w:ascii="Husseini" w:hAnsi="Husseini" w:cs="B Nazanin" w:hint="cs"/>
          <w:b/>
          <w:bCs/>
          <w:sz w:val="28"/>
          <w:szCs w:val="28"/>
          <w:rtl/>
        </w:rPr>
        <w:t>،</w:t>
      </w:r>
      <w:r w:rsidR="004C1E9A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 w:rsidR="00B23CAB">
        <w:rPr>
          <w:rFonts w:ascii="Husseini" w:hAnsi="Husseini" w:cs="B Nazanin" w:hint="cs"/>
          <w:b/>
          <w:bCs/>
          <w:sz w:val="28"/>
          <w:szCs w:val="28"/>
          <w:rtl/>
        </w:rPr>
        <w:t xml:space="preserve">دکتر </w:t>
      </w:r>
      <w:r w:rsidR="004B2EBB">
        <w:rPr>
          <w:rFonts w:ascii="Husseini" w:hAnsi="Husseini" w:cs="B Nazanin" w:hint="cs"/>
          <w:b/>
          <w:bCs/>
          <w:sz w:val="28"/>
          <w:szCs w:val="28"/>
          <w:rtl/>
          <w:lang w:bidi="fa-IR"/>
        </w:rPr>
        <w:t>میرحسن رسولی صدقیان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500"/>
        <w:gridCol w:w="1824"/>
        <w:gridCol w:w="1663"/>
        <w:gridCol w:w="1664"/>
        <w:gridCol w:w="1664"/>
        <w:gridCol w:w="1666"/>
        <w:gridCol w:w="1666"/>
      </w:tblGrid>
      <w:tr w:rsidR="00C60CC2" w:rsidRPr="00360F9F" w14:paraId="67716D28" w14:textId="77777777" w:rsidTr="004B2EBB">
        <w:trPr>
          <w:trHeight w:val="953"/>
          <w:jc w:val="center"/>
        </w:trPr>
        <w:tc>
          <w:tcPr>
            <w:tcW w:w="1500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0A582087" w14:textId="132054B3" w:rsidR="00C60CC2" w:rsidRDefault="00EE2A4C" w:rsidP="00DD44A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  <w:r w:rsidR="00DD44A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  <w:r w:rsidR="00C60CC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00-1</w:t>
            </w:r>
            <w:r w:rsidR="00DD44A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  <w:r w:rsidR="00C60CC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824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3FB5C99" w14:textId="5F5D5EAE" w:rsidR="00C60CC2" w:rsidRDefault="00C60CC2" w:rsidP="00DD44A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  <w:r w:rsidR="00DD44A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00-1</w:t>
            </w:r>
            <w:r w:rsidR="00DD44A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5185387" w14:textId="3662315F" w:rsidR="00C60CC2" w:rsidRPr="00360F9F" w:rsidRDefault="00EE2A4C" w:rsidP="00DD44A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  <w:r w:rsidR="00DD44A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  <w:r w:rsidR="00C60CC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  <w:r w:rsidR="00DD44A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 w:rsidR="00DD44A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0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0</w:t>
            </w:r>
          </w:p>
        </w:tc>
        <w:tc>
          <w:tcPr>
            <w:tcW w:w="1664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1494B78" w14:textId="1BF3C9D0" w:rsidR="00C60CC2" w:rsidRPr="00360F9F" w:rsidRDefault="00EE2A4C" w:rsidP="00DD44A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  <w:r w:rsidR="00DD44A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30</w:t>
            </w:r>
            <w:r w:rsidR="00C60CC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  <w:r w:rsidR="00DD44A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1664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3E103F3" w14:textId="5FEF34D9" w:rsidR="00C60CC2" w:rsidRPr="00360F9F" w:rsidRDefault="00EE2A4C" w:rsidP="00DD44A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  <w:r w:rsidR="00DD44A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0</w:t>
            </w:r>
            <w:r w:rsidR="00C60CC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 w:rsidR="00DD44A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="00C60CC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A615472" w14:textId="4C42A3EF" w:rsidR="00C60CC2" w:rsidRPr="00360F9F" w:rsidRDefault="00DD44AB" w:rsidP="00DD44A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  <w:r w:rsidR="00C60CC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30-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:0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634C7E8F" w14:textId="23DC82BB" w:rsidR="00DD4E52" w:rsidRDefault="006D7DAA" w:rsidP="005F004E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62F18B14" w14:textId="28D232CF" w:rsidR="00DD4E52" w:rsidRPr="00360F9F" w:rsidRDefault="006D7DAA" w:rsidP="005F004E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422DB3" w:rsidRPr="00360F9F" w14:paraId="3ADF6268" w14:textId="77777777" w:rsidTr="004B2EBB">
        <w:trPr>
          <w:trHeight w:val="530"/>
          <w:jc w:val="center"/>
        </w:trPr>
        <w:tc>
          <w:tcPr>
            <w:tcW w:w="1500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68F44DB6" w14:textId="18954CC6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24" w:type="dxa"/>
            <w:tcBorders>
              <w:top w:val="thinThickMediumGap" w:sz="24" w:space="0" w:color="auto"/>
            </w:tcBorders>
            <w:vAlign w:val="center"/>
          </w:tcPr>
          <w:p w14:paraId="111DE341" w14:textId="57C9C627" w:rsidR="00422DB3" w:rsidRPr="009F4340" w:rsidRDefault="00422DB3" w:rsidP="009F43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693E151A" w14:textId="2383B326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664" w:type="dxa"/>
            <w:tcBorders>
              <w:top w:val="thinThickMediumGap" w:sz="24" w:space="0" w:color="auto"/>
            </w:tcBorders>
            <w:vAlign w:val="center"/>
          </w:tcPr>
          <w:p w14:paraId="1397CAB7" w14:textId="56C012EA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گلخانه/آزمایشگاه</w:t>
            </w:r>
          </w:p>
        </w:tc>
        <w:tc>
          <w:tcPr>
            <w:tcW w:w="1664" w:type="dxa"/>
            <w:tcBorders>
              <w:top w:val="thinThickMediumGap" w:sz="24" w:space="0" w:color="auto"/>
            </w:tcBorders>
            <w:vAlign w:val="center"/>
          </w:tcPr>
          <w:p w14:paraId="15218C04" w14:textId="6FDF80B5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گلخانه/آزمایشگا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3972D373" w14:textId="59068E67" w:rsidR="00422DB3" w:rsidRPr="009F4340" w:rsidRDefault="00422DB3" w:rsidP="009F43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526C1A4" w14:textId="77777777" w:rsidR="00422DB3" w:rsidRPr="00360F9F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422DB3" w:rsidRPr="00360F9F" w14:paraId="3FE7B417" w14:textId="77777777" w:rsidTr="004B2EBB">
        <w:trPr>
          <w:trHeight w:val="58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747386C6" w14:textId="77777777" w:rsidR="00422DB3" w:rsidRPr="006D7DAA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24" w:type="dxa"/>
            <w:vAlign w:val="center"/>
          </w:tcPr>
          <w:p w14:paraId="0F0646E1" w14:textId="14738118" w:rsidR="00422DB3" w:rsidRPr="006D7DAA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راهنمایی پایان نامه</w:t>
            </w:r>
          </w:p>
        </w:tc>
        <w:tc>
          <w:tcPr>
            <w:tcW w:w="1663" w:type="dxa"/>
            <w:vAlign w:val="center"/>
          </w:tcPr>
          <w:p w14:paraId="7ED9DD68" w14:textId="0236CF9C" w:rsidR="00422DB3" w:rsidRPr="006D7DAA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4" w:type="dxa"/>
            <w:vAlign w:val="center"/>
          </w:tcPr>
          <w:p w14:paraId="070FDD6A" w14:textId="720C741D" w:rsidR="00422DB3" w:rsidRPr="006D7DAA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راهنمایی پایان نامه</w:t>
            </w:r>
          </w:p>
        </w:tc>
        <w:tc>
          <w:tcPr>
            <w:tcW w:w="1664" w:type="dxa"/>
            <w:vAlign w:val="center"/>
          </w:tcPr>
          <w:p w14:paraId="06ADDE17" w14:textId="4BDA5D07" w:rsidR="00422DB3" w:rsidRPr="006D7DAA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راهنمایی رسال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72DBCC5" w14:textId="1A27D7F2" w:rsidR="00422DB3" w:rsidRPr="006D7DAA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0AFB60C" w14:textId="77777777" w:rsidR="00422DB3" w:rsidRPr="00360F9F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422DB3" w:rsidRPr="00360F9F" w14:paraId="019D72F2" w14:textId="77777777" w:rsidTr="004B2EBB">
        <w:trPr>
          <w:trHeight w:val="521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25B4B8EB" w14:textId="3E6E467F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24" w:type="dxa"/>
          </w:tcPr>
          <w:p w14:paraId="28DA0030" w14:textId="78B0359C" w:rsidR="00422DB3" w:rsidRPr="009F4340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آزمون خاک</w:t>
            </w:r>
          </w:p>
        </w:tc>
        <w:tc>
          <w:tcPr>
            <w:tcW w:w="1663" w:type="dxa"/>
            <w:vAlign w:val="center"/>
          </w:tcPr>
          <w:p w14:paraId="58E41E29" w14:textId="3F907D9C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664" w:type="dxa"/>
            <w:vAlign w:val="center"/>
          </w:tcPr>
          <w:p w14:paraId="4265DDC4" w14:textId="2DAF60A3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4" w:type="dxa"/>
            <w:vAlign w:val="center"/>
          </w:tcPr>
          <w:p w14:paraId="58F97DFF" w14:textId="76409214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زیست پالایی خاک و آب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630F6D0" w14:textId="77777777" w:rsidR="00422DB3" w:rsidRPr="00DB4461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بیوشیمی ریزوسفر</w:t>
            </w:r>
          </w:p>
          <w:p w14:paraId="766378A6" w14:textId="5C0166E0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118706A" w14:textId="77777777" w:rsidR="00422DB3" w:rsidRPr="00360F9F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422DB3" w:rsidRPr="00360F9F" w14:paraId="33808CE5" w14:textId="77777777" w:rsidTr="004B2EBB">
        <w:trPr>
          <w:trHeight w:val="58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7C25B685" w14:textId="77777777" w:rsidR="00422DB3" w:rsidRPr="006D7DAA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24" w:type="dxa"/>
            <w:tcBorders>
              <w:right w:val="single" w:sz="8" w:space="0" w:color="auto"/>
            </w:tcBorders>
            <w:vAlign w:val="center"/>
          </w:tcPr>
          <w:p w14:paraId="4DD80C39" w14:textId="61AE0AC6" w:rsidR="00422DB3" w:rsidRPr="006D7DAA" w:rsidRDefault="00422DB3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کتری</w:t>
            </w:r>
            <w:r w:rsidR="001C6322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(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خارجی</w:t>
            </w:r>
            <w:r w:rsidR="001C6322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663" w:type="dxa"/>
            <w:vAlign w:val="center"/>
          </w:tcPr>
          <w:p w14:paraId="7459B381" w14:textId="481199B8" w:rsidR="00422DB3" w:rsidRPr="006D7DAA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4" w:type="dxa"/>
            <w:tcBorders>
              <w:right w:val="single" w:sz="8" w:space="0" w:color="auto"/>
            </w:tcBorders>
            <w:vAlign w:val="center"/>
          </w:tcPr>
          <w:p w14:paraId="30486309" w14:textId="48537731" w:rsidR="00422DB3" w:rsidRPr="006D7DAA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ارشناسی ارشد</w:t>
            </w:r>
          </w:p>
        </w:tc>
        <w:tc>
          <w:tcPr>
            <w:tcW w:w="1664" w:type="dxa"/>
            <w:vAlign w:val="center"/>
          </w:tcPr>
          <w:p w14:paraId="640C1DD2" w14:textId="23441452" w:rsidR="00422DB3" w:rsidRPr="006D7DAA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کتر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FE0DB0E" w14:textId="545C8E2C" w:rsidR="00422DB3" w:rsidRPr="006D7DAA" w:rsidRDefault="00422DB3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کتری</w:t>
            </w:r>
            <w:r w:rsidR="001C6322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(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خارجی</w:t>
            </w:r>
            <w:r w:rsidR="001C6322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04072CA" w14:textId="77777777" w:rsidR="00422DB3" w:rsidRPr="00360F9F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422DB3" w:rsidRPr="00360F9F" w14:paraId="03F05178" w14:textId="77777777" w:rsidTr="004B2EBB">
        <w:trPr>
          <w:trHeight w:val="829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6A32AC4A" w14:textId="279343FD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24" w:type="dxa"/>
            <w:vAlign w:val="center"/>
          </w:tcPr>
          <w:p w14:paraId="6DB5F0C9" w14:textId="7BC71D7C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روابط زیستی خاک و گیاه</w:t>
            </w:r>
          </w:p>
        </w:tc>
        <w:tc>
          <w:tcPr>
            <w:tcW w:w="1663" w:type="dxa"/>
            <w:vAlign w:val="center"/>
          </w:tcPr>
          <w:p w14:paraId="767C7EAE" w14:textId="7801F3DB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جلسه شورای گروه</w:t>
            </w:r>
          </w:p>
        </w:tc>
        <w:tc>
          <w:tcPr>
            <w:tcW w:w="1664" w:type="dxa"/>
            <w:vAlign w:val="center"/>
          </w:tcPr>
          <w:p w14:paraId="2114D6F1" w14:textId="3AE40F48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تغذیه گیاه</w:t>
            </w:r>
          </w:p>
        </w:tc>
        <w:tc>
          <w:tcPr>
            <w:tcW w:w="1664" w:type="dxa"/>
            <w:vAlign w:val="center"/>
          </w:tcPr>
          <w:p w14:paraId="3786AD99" w14:textId="3EBFAD1B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زیست پالایی خاک و آب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4BE9C73" w14:textId="4DBAE9C0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F84C7C2" w14:textId="77777777" w:rsidR="00422DB3" w:rsidRPr="00360F9F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422DB3" w:rsidRPr="00360F9F" w14:paraId="453F3726" w14:textId="77777777" w:rsidTr="004B2EBB">
        <w:trPr>
          <w:trHeight w:val="169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3EE65860" w14:textId="77777777" w:rsidR="00422DB3" w:rsidRPr="006D7DAA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24" w:type="dxa"/>
            <w:vAlign w:val="center"/>
          </w:tcPr>
          <w:p w14:paraId="25D93743" w14:textId="7C4154EE" w:rsidR="00422DB3" w:rsidRPr="006D7DAA" w:rsidRDefault="00422DB3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رشد</w:t>
            </w:r>
            <w:r w:rsidR="001C6322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(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خارجی</w:t>
            </w:r>
            <w:r w:rsidR="001C6322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663" w:type="dxa"/>
            <w:vAlign w:val="center"/>
          </w:tcPr>
          <w:p w14:paraId="1929DDC2" w14:textId="77777777" w:rsidR="00422DB3" w:rsidRPr="006D7DAA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4" w:type="dxa"/>
            <w:vAlign w:val="center"/>
          </w:tcPr>
          <w:p w14:paraId="762D1BD6" w14:textId="6BB31C64" w:rsidR="00422DB3" w:rsidRPr="006D7DAA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کارشناسی </w:t>
            </w:r>
          </w:p>
        </w:tc>
        <w:tc>
          <w:tcPr>
            <w:tcW w:w="1664" w:type="dxa"/>
            <w:vAlign w:val="center"/>
          </w:tcPr>
          <w:p w14:paraId="3B91E212" w14:textId="487158A4" w:rsidR="00422DB3" w:rsidRPr="006D7DAA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ارشناسی 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69A93CB" w14:textId="3B5AB4E0" w:rsidR="00422DB3" w:rsidRPr="006D7DAA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324C8FB" w14:textId="77777777" w:rsidR="00422DB3" w:rsidRPr="00360F9F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422DB3" w:rsidRPr="00360F9F" w14:paraId="35282E4F" w14:textId="77777777" w:rsidTr="004B2EBB">
        <w:trPr>
          <w:trHeight w:val="829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247B4A9D" w14:textId="03BA920B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24" w:type="dxa"/>
            <w:vAlign w:val="center"/>
          </w:tcPr>
          <w:p w14:paraId="63974FBB" w14:textId="3AE841EB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3" w:type="dxa"/>
            <w:vAlign w:val="center"/>
          </w:tcPr>
          <w:p w14:paraId="76B4244F" w14:textId="52F39B9C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664" w:type="dxa"/>
            <w:vAlign w:val="center"/>
          </w:tcPr>
          <w:p w14:paraId="77E1EEF2" w14:textId="7A90161E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تغذیه گیاه-عملی</w:t>
            </w:r>
          </w:p>
        </w:tc>
        <w:tc>
          <w:tcPr>
            <w:tcW w:w="1664" w:type="dxa"/>
            <w:vAlign w:val="center"/>
          </w:tcPr>
          <w:p w14:paraId="3198AAAF" w14:textId="0C82F8C4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8D8BD49" w14:textId="475DE079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DE27ED3" w14:textId="77777777" w:rsidR="00422DB3" w:rsidRPr="00360F9F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422DB3" w:rsidRPr="00360F9F" w14:paraId="10186F0A" w14:textId="77777777" w:rsidTr="004B2EBB">
        <w:trPr>
          <w:trHeight w:val="145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12FC1C4C" w14:textId="77777777" w:rsidR="00422DB3" w:rsidRPr="006D7DAA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24" w:type="dxa"/>
            <w:vAlign w:val="center"/>
          </w:tcPr>
          <w:p w14:paraId="6CD64BD9" w14:textId="063F0D39" w:rsidR="00422DB3" w:rsidRPr="006D7DAA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راهنمایی رساله</w:t>
            </w:r>
          </w:p>
        </w:tc>
        <w:tc>
          <w:tcPr>
            <w:tcW w:w="1663" w:type="dxa"/>
            <w:vAlign w:val="center"/>
          </w:tcPr>
          <w:p w14:paraId="7428C588" w14:textId="77777777" w:rsidR="00422DB3" w:rsidRPr="006D7DAA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4" w:type="dxa"/>
            <w:vAlign w:val="center"/>
          </w:tcPr>
          <w:p w14:paraId="5B2EDC6E" w14:textId="0E26D6D2" w:rsidR="00422DB3" w:rsidRPr="006D7DAA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4" w:type="dxa"/>
            <w:vAlign w:val="center"/>
          </w:tcPr>
          <w:p w14:paraId="2FCB42B3" w14:textId="4FF892DC" w:rsidR="00422DB3" w:rsidRPr="006D7DAA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Align w:val="center"/>
          </w:tcPr>
          <w:p w14:paraId="23CAA598" w14:textId="48C1DAED" w:rsidR="00422DB3" w:rsidRPr="006D7DAA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03F8685" w14:textId="77777777" w:rsidR="00422DB3" w:rsidRPr="00360F9F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422DB3" w:rsidRPr="00360F9F" w14:paraId="6FB4C160" w14:textId="77777777" w:rsidTr="004B2EBB">
        <w:trPr>
          <w:trHeight w:val="829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3DACE1B4" w14:textId="27816E30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24" w:type="dxa"/>
            <w:vAlign w:val="center"/>
          </w:tcPr>
          <w:p w14:paraId="62D300E0" w14:textId="423BBF2D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3" w:type="dxa"/>
            <w:vAlign w:val="center"/>
          </w:tcPr>
          <w:p w14:paraId="53294B6B" w14:textId="75414E0A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664" w:type="dxa"/>
            <w:vAlign w:val="center"/>
          </w:tcPr>
          <w:p w14:paraId="7E5E4DDC" w14:textId="1040F7D1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4" w:type="dxa"/>
            <w:vAlign w:val="center"/>
          </w:tcPr>
          <w:p w14:paraId="157E4123" w14:textId="08E6B68C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795921E" w14:textId="0FA48853" w:rsidR="00422DB3" w:rsidRPr="00651B97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0134E6F" w14:textId="77777777" w:rsidR="00422DB3" w:rsidRPr="00360F9F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422DB3" w:rsidRPr="00360F9F" w14:paraId="4B3F1381" w14:textId="77777777" w:rsidTr="004B2EBB">
        <w:trPr>
          <w:trHeight w:val="274"/>
          <w:jc w:val="center"/>
        </w:trPr>
        <w:tc>
          <w:tcPr>
            <w:tcW w:w="1500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2FDB0389" w14:textId="77777777" w:rsidR="00422DB3" w:rsidRPr="005F004E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824" w:type="dxa"/>
            <w:tcBorders>
              <w:bottom w:val="thinThickMediumGap" w:sz="24" w:space="0" w:color="auto"/>
            </w:tcBorders>
            <w:vAlign w:val="center"/>
          </w:tcPr>
          <w:p w14:paraId="002367AE" w14:textId="698AB494" w:rsidR="00422DB3" w:rsidRPr="005F004E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کتری</w:t>
            </w: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94D2792" w14:textId="77777777" w:rsidR="00422DB3" w:rsidRPr="005F004E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4" w:type="dxa"/>
            <w:tcBorders>
              <w:bottom w:val="thinThickMediumGap" w:sz="24" w:space="0" w:color="auto"/>
            </w:tcBorders>
          </w:tcPr>
          <w:p w14:paraId="4FF3F012" w14:textId="64AC3107" w:rsidR="00422DB3" w:rsidRPr="005F004E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4" w:type="dxa"/>
            <w:tcBorders>
              <w:bottom w:val="thinThickMediumGap" w:sz="24" w:space="0" w:color="auto"/>
            </w:tcBorders>
          </w:tcPr>
          <w:p w14:paraId="5C4DB735" w14:textId="79EBC331" w:rsidR="00422DB3" w:rsidRPr="005F004E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</w:tcPr>
          <w:p w14:paraId="2C7A4FD6" w14:textId="030BE20D" w:rsidR="00422DB3" w:rsidRPr="005F004E" w:rsidRDefault="00422DB3" w:rsidP="00422DB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6B558793" w14:textId="77777777" w:rsidR="00422DB3" w:rsidRPr="00360F9F" w:rsidRDefault="00422DB3" w:rsidP="00422DB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3D6D96B9" w14:textId="303BFA1F" w:rsidR="00F30349" w:rsidRDefault="00F30349" w:rsidP="00F30349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07F7329C" w14:textId="315D38C1" w:rsidR="00F30349" w:rsidRDefault="00F30349" w:rsidP="00F30349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605712C9" w14:textId="07789E96" w:rsidR="00F30349" w:rsidRDefault="00F30349" w:rsidP="00F30349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396893BE" w14:textId="7BF8C326" w:rsidR="00F30349" w:rsidRDefault="00F30349" w:rsidP="00F30349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116394EC" w14:textId="3454EEFD" w:rsidR="00F30349" w:rsidRDefault="00F30349" w:rsidP="00F30349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5DC11CA9" w14:textId="255AD325" w:rsidR="00F30349" w:rsidRPr="00651B97" w:rsidRDefault="00F30349" w:rsidP="00F30349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2-1401، دکتر </w:t>
      </w:r>
      <w:r>
        <w:rPr>
          <w:rFonts w:ascii="Husseini" w:hAnsi="Husseini" w:cs="B Nazanin" w:hint="cs"/>
          <w:b/>
          <w:bCs/>
          <w:sz w:val="28"/>
          <w:szCs w:val="28"/>
          <w:rtl/>
          <w:lang w:bidi="fa-IR"/>
        </w:rPr>
        <w:t>شهرام مناف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500"/>
        <w:gridCol w:w="1590"/>
        <w:gridCol w:w="1530"/>
        <w:gridCol w:w="1890"/>
        <w:gridCol w:w="1805"/>
        <w:gridCol w:w="1795"/>
        <w:gridCol w:w="1537"/>
      </w:tblGrid>
      <w:tr w:rsidR="00F30349" w:rsidRPr="00360F9F" w14:paraId="09CAF531" w14:textId="77777777" w:rsidTr="00F30349">
        <w:trPr>
          <w:trHeight w:val="953"/>
          <w:jc w:val="center"/>
        </w:trPr>
        <w:tc>
          <w:tcPr>
            <w:tcW w:w="1500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54755B68" w14:textId="77777777" w:rsidR="00F30349" w:rsidRDefault="00F30349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8:00</w:t>
            </w:r>
          </w:p>
        </w:tc>
        <w:tc>
          <w:tcPr>
            <w:tcW w:w="1590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54080B8" w14:textId="77777777" w:rsidR="00F30349" w:rsidRDefault="00F30349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6:00</w:t>
            </w:r>
          </w:p>
        </w:tc>
        <w:tc>
          <w:tcPr>
            <w:tcW w:w="1530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696E7D1" w14:textId="77777777" w:rsidR="00F30349" w:rsidRPr="00360F9F" w:rsidRDefault="00F30349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:00-14:00</w:t>
            </w:r>
          </w:p>
        </w:tc>
        <w:tc>
          <w:tcPr>
            <w:tcW w:w="1890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647EFA6" w14:textId="77777777" w:rsidR="00F30349" w:rsidRPr="00360F9F" w:rsidRDefault="00F30349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:30-13</w:t>
            </w:r>
          </w:p>
        </w:tc>
        <w:tc>
          <w:tcPr>
            <w:tcW w:w="1805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0C1B261" w14:textId="77777777" w:rsidR="00F30349" w:rsidRPr="00360F9F" w:rsidRDefault="00F30349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11:30</w:t>
            </w:r>
          </w:p>
        </w:tc>
        <w:tc>
          <w:tcPr>
            <w:tcW w:w="1795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1E535D6" w14:textId="77777777" w:rsidR="00F30349" w:rsidRPr="00360F9F" w:rsidRDefault="00F30349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8:30-10:00</w:t>
            </w:r>
          </w:p>
        </w:tc>
        <w:tc>
          <w:tcPr>
            <w:tcW w:w="1537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614F43A8" w14:textId="77777777" w:rsidR="00F30349" w:rsidRDefault="00F30349" w:rsidP="005D2E6C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38E379F8" w14:textId="77777777" w:rsidR="00F30349" w:rsidRPr="00360F9F" w:rsidRDefault="00F30349" w:rsidP="005D2E6C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F30349" w:rsidRPr="00360F9F" w14:paraId="0A0EDF8F" w14:textId="77777777" w:rsidTr="00F30349">
        <w:trPr>
          <w:trHeight w:val="530"/>
          <w:jc w:val="center"/>
        </w:trPr>
        <w:tc>
          <w:tcPr>
            <w:tcW w:w="1500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4A2D00F6" w14:textId="77777777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590" w:type="dxa"/>
            <w:tcBorders>
              <w:top w:val="thinThickMediumGap" w:sz="24" w:space="0" w:color="auto"/>
            </w:tcBorders>
            <w:vAlign w:val="center"/>
          </w:tcPr>
          <w:p w14:paraId="55B42621" w14:textId="5BF7AD91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30349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کارتوگرافی</w:t>
            </w:r>
          </w:p>
        </w:tc>
        <w:tc>
          <w:tcPr>
            <w:tcW w:w="1530" w:type="dxa"/>
            <w:tcBorders>
              <w:top w:val="thinThickMediumGap" w:sz="24" w:space="0" w:color="auto"/>
            </w:tcBorders>
            <w:vAlign w:val="center"/>
          </w:tcPr>
          <w:p w14:paraId="7B27A25E" w14:textId="77777777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890" w:type="dxa"/>
            <w:tcBorders>
              <w:top w:val="thinThickMediumGap" w:sz="24" w:space="0" w:color="auto"/>
            </w:tcBorders>
            <w:vAlign w:val="center"/>
          </w:tcPr>
          <w:p w14:paraId="3A8CDCF2" w14:textId="7C86AC5C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805" w:type="dxa"/>
            <w:tcBorders>
              <w:top w:val="thinThickMediumGap" w:sz="24" w:space="0" w:color="auto"/>
            </w:tcBorders>
            <w:vAlign w:val="center"/>
          </w:tcPr>
          <w:p w14:paraId="4904FFDD" w14:textId="2633F991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795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12AD18D8" w14:textId="464DE8F2" w:rsidR="00F30349" w:rsidRPr="00F30349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537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59ED99B" w14:textId="77777777" w:rsidR="00F30349" w:rsidRPr="00360F9F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F30349" w:rsidRPr="00360F9F" w14:paraId="185291DA" w14:textId="77777777" w:rsidTr="00F30349">
        <w:trPr>
          <w:trHeight w:val="58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77A33907" w14:textId="77777777" w:rsidR="00F30349" w:rsidRPr="006D7DAA" w:rsidRDefault="00F30349" w:rsidP="00F3034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90" w:type="dxa"/>
            <w:vAlign w:val="center"/>
          </w:tcPr>
          <w:p w14:paraId="4BCFB7B4" w14:textId="14DF35AA" w:rsidR="00F30349" w:rsidRPr="006D7DAA" w:rsidRDefault="00F30349" w:rsidP="00F3034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ارشناسی</w:t>
            </w:r>
          </w:p>
        </w:tc>
        <w:tc>
          <w:tcPr>
            <w:tcW w:w="1530" w:type="dxa"/>
            <w:vAlign w:val="center"/>
          </w:tcPr>
          <w:p w14:paraId="7AC75F76" w14:textId="77777777" w:rsidR="00F30349" w:rsidRPr="006D7DAA" w:rsidRDefault="00F30349" w:rsidP="00F3034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4DA6215C" w14:textId="77777777" w:rsidR="00F30349" w:rsidRPr="006D7DAA" w:rsidRDefault="00F30349" w:rsidP="00F3034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راهنمایی پایان نامه</w:t>
            </w:r>
          </w:p>
        </w:tc>
        <w:tc>
          <w:tcPr>
            <w:tcW w:w="1805" w:type="dxa"/>
            <w:vAlign w:val="center"/>
          </w:tcPr>
          <w:p w14:paraId="795AAB0C" w14:textId="0F1E7088" w:rsidR="00F30349" w:rsidRPr="006D7DAA" w:rsidRDefault="00F30349" w:rsidP="00F3034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راهنمایی پایان نامه</w:t>
            </w:r>
          </w:p>
        </w:tc>
        <w:tc>
          <w:tcPr>
            <w:tcW w:w="1795" w:type="dxa"/>
            <w:tcBorders>
              <w:right w:val="single" w:sz="8" w:space="0" w:color="auto"/>
            </w:tcBorders>
            <w:vAlign w:val="center"/>
          </w:tcPr>
          <w:p w14:paraId="2660E964" w14:textId="77777777" w:rsidR="00F30349" w:rsidRPr="006D7DAA" w:rsidRDefault="00F30349" w:rsidP="00F3034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7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EE668E2" w14:textId="77777777" w:rsidR="00F30349" w:rsidRPr="00360F9F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F30349" w:rsidRPr="00360F9F" w14:paraId="0EC71389" w14:textId="77777777" w:rsidTr="00F30349">
        <w:trPr>
          <w:trHeight w:val="521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32B21377" w14:textId="77777777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590" w:type="dxa"/>
            <w:vAlign w:val="center"/>
          </w:tcPr>
          <w:p w14:paraId="742CB78C" w14:textId="695DED2E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530" w:type="dxa"/>
            <w:vAlign w:val="center"/>
          </w:tcPr>
          <w:p w14:paraId="728A6B1F" w14:textId="77777777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890" w:type="dxa"/>
            <w:vAlign w:val="center"/>
          </w:tcPr>
          <w:p w14:paraId="433C6871" w14:textId="7A67B098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کانیهای رس</w:t>
            </w:r>
          </w:p>
        </w:tc>
        <w:tc>
          <w:tcPr>
            <w:tcW w:w="1805" w:type="dxa"/>
            <w:vAlign w:val="center"/>
          </w:tcPr>
          <w:p w14:paraId="7F7F8B57" w14:textId="6B3111CC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کارتوگرافی (عملی)</w:t>
            </w:r>
          </w:p>
        </w:tc>
        <w:tc>
          <w:tcPr>
            <w:tcW w:w="1795" w:type="dxa"/>
            <w:tcBorders>
              <w:right w:val="single" w:sz="8" w:space="0" w:color="auto"/>
            </w:tcBorders>
            <w:vAlign w:val="center"/>
          </w:tcPr>
          <w:p w14:paraId="4CB707FB" w14:textId="7C00AE53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537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4BA010D" w14:textId="77777777" w:rsidR="00F30349" w:rsidRPr="00360F9F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F30349" w:rsidRPr="00360F9F" w14:paraId="3009CFB4" w14:textId="77777777" w:rsidTr="00F30349">
        <w:trPr>
          <w:trHeight w:val="58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06453103" w14:textId="77777777" w:rsidR="00F30349" w:rsidRPr="006D7DAA" w:rsidRDefault="00F30349" w:rsidP="00F3034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90" w:type="dxa"/>
            <w:tcBorders>
              <w:right w:val="single" w:sz="8" w:space="0" w:color="auto"/>
            </w:tcBorders>
            <w:vAlign w:val="center"/>
          </w:tcPr>
          <w:p w14:paraId="2775E315" w14:textId="5360F78B" w:rsidR="00F30349" w:rsidRPr="006D7DAA" w:rsidRDefault="00F30349" w:rsidP="00F3034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  <w:vAlign w:val="center"/>
          </w:tcPr>
          <w:p w14:paraId="70956FCC" w14:textId="77777777" w:rsidR="00F30349" w:rsidRPr="006D7DAA" w:rsidRDefault="00F30349" w:rsidP="00F3034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tcBorders>
              <w:right w:val="single" w:sz="8" w:space="0" w:color="auto"/>
            </w:tcBorders>
            <w:vAlign w:val="center"/>
          </w:tcPr>
          <w:p w14:paraId="2FEED6C7" w14:textId="063270CB" w:rsidR="00F30349" w:rsidRPr="006D7DAA" w:rsidRDefault="00F30349" w:rsidP="00F3034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ارشناسی ارشد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(خارجی)</w:t>
            </w:r>
          </w:p>
        </w:tc>
        <w:tc>
          <w:tcPr>
            <w:tcW w:w="1805" w:type="dxa"/>
            <w:vAlign w:val="center"/>
          </w:tcPr>
          <w:p w14:paraId="78B258E5" w14:textId="70320FC3" w:rsidR="00F30349" w:rsidRPr="006D7DAA" w:rsidRDefault="00F30349" w:rsidP="00F3034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ارشناسی</w:t>
            </w:r>
          </w:p>
        </w:tc>
        <w:tc>
          <w:tcPr>
            <w:tcW w:w="1795" w:type="dxa"/>
            <w:tcBorders>
              <w:right w:val="single" w:sz="8" w:space="0" w:color="auto"/>
            </w:tcBorders>
            <w:vAlign w:val="center"/>
          </w:tcPr>
          <w:p w14:paraId="6D0949C4" w14:textId="412CA0A9" w:rsidR="00F30349" w:rsidRPr="006D7DAA" w:rsidRDefault="00F30349" w:rsidP="00F3034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7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85FD8B8" w14:textId="77777777" w:rsidR="00F30349" w:rsidRPr="00360F9F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F30349" w:rsidRPr="00360F9F" w14:paraId="0972E718" w14:textId="77777777" w:rsidTr="00F30349">
        <w:trPr>
          <w:trHeight w:val="829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03720376" w14:textId="77777777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590" w:type="dxa"/>
            <w:vAlign w:val="center"/>
          </w:tcPr>
          <w:p w14:paraId="47FB7BE4" w14:textId="0FBD4C1B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خاکشناسی عمومی (عملی)</w:t>
            </w:r>
          </w:p>
        </w:tc>
        <w:tc>
          <w:tcPr>
            <w:tcW w:w="1530" w:type="dxa"/>
            <w:vAlign w:val="center"/>
          </w:tcPr>
          <w:p w14:paraId="15CCB23F" w14:textId="77777777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جلسه شورای گروه</w:t>
            </w:r>
          </w:p>
        </w:tc>
        <w:tc>
          <w:tcPr>
            <w:tcW w:w="1890" w:type="dxa"/>
            <w:vAlign w:val="center"/>
          </w:tcPr>
          <w:p w14:paraId="68DEDB3F" w14:textId="2F1D504B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جلسه شورای دانشکده</w:t>
            </w:r>
          </w:p>
        </w:tc>
        <w:tc>
          <w:tcPr>
            <w:tcW w:w="1805" w:type="dxa"/>
            <w:vAlign w:val="center"/>
          </w:tcPr>
          <w:p w14:paraId="488E0136" w14:textId="28BC21C3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جلسه شورای دانشکده</w:t>
            </w:r>
          </w:p>
        </w:tc>
        <w:tc>
          <w:tcPr>
            <w:tcW w:w="1795" w:type="dxa"/>
            <w:tcBorders>
              <w:right w:val="single" w:sz="8" w:space="0" w:color="auto"/>
            </w:tcBorders>
            <w:vAlign w:val="center"/>
          </w:tcPr>
          <w:p w14:paraId="0AD16217" w14:textId="77777777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537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DACCE4B" w14:textId="77777777" w:rsidR="00F30349" w:rsidRPr="00360F9F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F30349" w:rsidRPr="00360F9F" w14:paraId="50FA9F6F" w14:textId="77777777" w:rsidTr="00F30349">
        <w:trPr>
          <w:trHeight w:val="169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18184103" w14:textId="77777777" w:rsidR="00F30349" w:rsidRPr="006D7DAA" w:rsidRDefault="00F30349" w:rsidP="00F3034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90" w:type="dxa"/>
            <w:vAlign w:val="center"/>
          </w:tcPr>
          <w:p w14:paraId="7582D9E4" w14:textId="186E836C" w:rsidR="00F30349" w:rsidRPr="006D7DAA" w:rsidRDefault="00F30349" w:rsidP="00F3034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ارشناسی</w:t>
            </w:r>
          </w:p>
        </w:tc>
        <w:tc>
          <w:tcPr>
            <w:tcW w:w="1530" w:type="dxa"/>
            <w:vAlign w:val="center"/>
          </w:tcPr>
          <w:p w14:paraId="37EDFCCF" w14:textId="77777777" w:rsidR="00F30349" w:rsidRPr="006D7DAA" w:rsidRDefault="00F30349" w:rsidP="00F3034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40086A24" w14:textId="129E212B" w:rsidR="00F30349" w:rsidRPr="006D7DAA" w:rsidRDefault="00F30349" w:rsidP="00F3034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05" w:type="dxa"/>
            <w:vAlign w:val="center"/>
          </w:tcPr>
          <w:p w14:paraId="1DDCB1DC" w14:textId="54680304" w:rsidR="00F30349" w:rsidRPr="006D7DAA" w:rsidRDefault="00F30349" w:rsidP="00F3034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95" w:type="dxa"/>
            <w:tcBorders>
              <w:right w:val="single" w:sz="8" w:space="0" w:color="auto"/>
            </w:tcBorders>
            <w:vAlign w:val="center"/>
          </w:tcPr>
          <w:p w14:paraId="36A0030A" w14:textId="77777777" w:rsidR="00F30349" w:rsidRPr="006D7DAA" w:rsidRDefault="00F30349" w:rsidP="00F3034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537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3A1605D" w14:textId="77777777" w:rsidR="00F30349" w:rsidRPr="00360F9F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F30349" w:rsidRPr="00360F9F" w14:paraId="42145D8B" w14:textId="77777777" w:rsidTr="00F30349">
        <w:trPr>
          <w:trHeight w:val="829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39C34263" w14:textId="77777777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590" w:type="dxa"/>
            <w:vAlign w:val="center"/>
          </w:tcPr>
          <w:p w14:paraId="12D69A5F" w14:textId="31FED687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خاکشناسی عمومی</w:t>
            </w:r>
          </w:p>
        </w:tc>
        <w:tc>
          <w:tcPr>
            <w:tcW w:w="1530" w:type="dxa"/>
            <w:vAlign w:val="center"/>
          </w:tcPr>
          <w:p w14:paraId="4DECF026" w14:textId="77777777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890" w:type="dxa"/>
            <w:vAlign w:val="center"/>
          </w:tcPr>
          <w:p w14:paraId="15C5C024" w14:textId="050BCA73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F30349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جغرافیای خاک</w:t>
            </w:r>
          </w:p>
        </w:tc>
        <w:tc>
          <w:tcPr>
            <w:tcW w:w="1805" w:type="dxa"/>
            <w:vAlign w:val="center"/>
          </w:tcPr>
          <w:p w14:paraId="5E68F2DA" w14:textId="25F52167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پردازش تصویر در میکرومورفولوژی خاک</w:t>
            </w:r>
          </w:p>
        </w:tc>
        <w:tc>
          <w:tcPr>
            <w:tcW w:w="1795" w:type="dxa"/>
            <w:tcBorders>
              <w:right w:val="single" w:sz="8" w:space="0" w:color="auto"/>
            </w:tcBorders>
            <w:vAlign w:val="center"/>
          </w:tcPr>
          <w:p w14:paraId="7B3983DC" w14:textId="1CE5965F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پیدایش و رده</w:t>
            </w:r>
            <w:r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softHyphen/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بندی خاک پیشرفته</w:t>
            </w:r>
          </w:p>
        </w:tc>
        <w:tc>
          <w:tcPr>
            <w:tcW w:w="1537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88499FD" w14:textId="77777777" w:rsidR="00F30349" w:rsidRPr="00360F9F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F30349" w:rsidRPr="00360F9F" w14:paraId="5CFE5870" w14:textId="77777777" w:rsidTr="00F30349">
        <w:trPr>
          <w:trHeight w:val="145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22558726" w14:textId="77777777" w:rsidR="00F30349" w:rsidRPr="006D7DAA" w:rsidRDefault="00F30349" w:rsidP="00F3034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90" w:type="dxa"/>
            <w:vAlign w:val="center"/>
          </w:tcPr>
          <w:p w14:paraId="462E74A0" w14:textId="3BA5C9F8" w:rsidR="00F30349" w:rsidRPr="006D7DAA" w:rsidRDefault="00F30349" w:rsidP="00F3034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ارشناسی</w:t>
            </w:r>
          </w:p>
        </w:tc>
        <w:tc>
          <w:tcPr>
            <w:tcW w:w="1530" w:type="dxa"/>
            <w:vAlign w:val="center"/>
          </w:tcPr>
          <w:p w14:paraId="7F3D0453" w14:textId="77777777" w:rsidR="00F30349" w:rsidRPr="006D7DAA" w:rsidRDefault="00F30349" w:rsidP="00F3034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62DBDB10" w14:textId="77777777" w:rsidR="00F30349" w:rsidRPr="006D7DAA" w:rsidRDefault="00F30349" w:rsidP="00F3034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05" w:type="dxa"/>
            <w:vAlign w:val="center"/>
          </w:tcPr>
          <w:p w14:paraId="276FD8D8" w14:textId="59A9293A" w:rsidR="00F30349" w:rsidRPr="006D7DAA" w:rsidRDefault="00F30349" w:rsidP="00F3034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ارشناسی ارشد</w:t>
            </w:r>
          </w:p>
        </w:tc>
        <w:tc>
          <w:tcPr>
            <w:tcW w:w="1795" w:type="dxa"/>
            <w:vAlign w:val="center"/>
          </w:tcPr>
          <w:p w14:paraId="08DE9CC1" w14:textId="59B0408C" w:rsidR="00F30349" w:rsidRPr="006D7DAA" w:rsidRDefault="00F30349" w:rsidP="00F3034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ارشناسی ارشد</w:t>
            </w:r>
          </w:p>
        </w:tc>
        <w:tc>
          <w:tcPr>
            <w:tcW w:w="1537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F305A20" w14:textId="77777777" w:rsidR="00F30349" w:rsidRPr="00360F9F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F30349" w:rsidRPr="00360F9F" w14:paraId="11E2D9B7" w14:textId="77777777" w:rsidTr="00F30349">
        <w:trPr>
          <w:trHeight w:val="829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2493A039" w14:textId="77777777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590" w:type="dxa"/>
            <w:vAlign w:val="center"/>
          </w:tcPr>
          <w:p w14:paraId="4E7674E3" w14:textId="77777777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530" w:type="dxa"/>
            <w:vAlign w:val="center"/>
          </w:tcPr>
          <w:p w14:paraId="316EFB90" w14:textId="77777777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890" w:type="dxa"/>
            <w:vAlign w:val="center"/>
          </w:tcPr>
          <w:p w14:paraId="09B587A7" w14:textId="77777777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805" w:type="dxa"/>
            <w:vAlign w:val="center"/>
          </w:tcPr>
          <w:p w14:paraId="1421B7F6" w14:textId="77777777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795" w:type="dxa"/>
            <w:tcBorders>
              <w:right w:val="single" w:sz="8" w:space="0" w:color="auto"/>
            </w:tcBorders>
            <w:vAlign w:val="center"/>
          </w:tcPr>
          <w:p w14:paraId="6C9B04DF" w14:textId="2F2F6BD2" w:rsidR="00F30349" w:rsidRPr="00651B97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میکرومورفولوژی خاک</w:t>
            </w:r>
          </w:p>
        </w:tc>
        <w:tc>
          <w:tcPr>
            <w:tcW w:w="1537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216DB2C" w14:textId="77777777" w:rsidR="00F30349" w:rsidRPr="00360F9F" w:rsidRDefault="00F30349" w:rsidP="00F3034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1C6322" w:rsidRPr="00360F9F" w14:paraId="5F6EBECE" w14:textId="77777777" w:rsidTr="00B53103">
        <w:trPr>
          <w:trHeight w:val="274"/>
          <w:jc w:val="center"/>
        </w:trPr>
        <w:tc>
          <w:tcPr>
            <w:tcW w:w="1500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46C6F3D5" w14:textId="77777777" w:rsidR="001C6322" w:rsidRPr="005F004E" w:rsidRDefault="001C6322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590" w:type="dxa"/>
            <w:tcBorders>
              <w:bottom w:val="thinThickMediumGap" w:sz="24" w:space="0" w:color="auto"/>
            </w:tcBorders>
            <w:vAlign w:val="center"/>
          </w:tcPr>
          <w:p w14:paraId="59850E9D" w14:textId="66B8B087" w:rsidR="001C6322" w:rsidRPr="005F004E" w:rsidRDefault="001C6322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  <w:tcBorders>
              <w:bottom w:val="thinThickMediumGap" w:sz="24" w:space="0" w:color="auto"/>
            </w:tcBorders>
            <w:vAlign w:val="center"/>
          </w:tcPr>
          <w:p w14:paraId="608E8DE0" w14:textId="77777777" w:rsidR="001C6322" w:rsidRPr="005F004E" w:rsidRDefault="001C6322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tcBorders>
              <w:bottom w:val="thinThickMediumGap" w:sz="24" w:space="0" w:color="auto"/>
            </w:tcBorders>
            <w:vAlign w:val="center"/>
          </w:tcPr>
          <w:p w14:paraId="57E5B958" w14:textId="06352024" w:rsidR="001C6322" w:rsidRPr="005F004E" w:rsidRDefault="001C6322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راهنمایی پایان نامه</w:t>
            </w:r>
          </w:p>
        </w:tc>
        <w:tc>
          <w:tcPr>
            <w:tcW w:w="1805" w:type="dxa"/>
            <w:tcBorders>
              <w:bottom w:val="thinThickMediumGap" w:sz="24" w:space="0" w:color="auto"/>
            </w:tcBorders>
            <w:vAlign w:val="center"/>
          </w:tcPr>
          <w:p w14:paraId="23043F2F" w14:textId="3F1EAC44" w:rsidR="001C6322" w:rsidRPr="005F004E" w:rsidRDefault="001C6322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راهنمایی پایان نامه</w:t>
            </w:r>
          </w:p>
        </w:tc>
        <w:tc>
          <w:tcPr>
            <w:tcW w:w="1795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74F8BC39" w14:textId="4BAB4CBD" w:rsidR="001C6322" w:rsidRPr="005F004E" w:rsidRDefault="001C6322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ارشناسی ارشد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(خارجی)</w:t>
            </w:r>
          </w:p>
        </w:tc>
        <w:tc>
          <w:tcPr>
            <w:tcW w:w="1537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0559C1DC" w14:textId="77777777" w:rsidR="001C6322" w:rsidRPr="00360F9F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39611DCD" w14:textId="16C38678" w:rsidR="00F30349" w:rsidRDefault="00F30349" w:rsidP="00F30349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660A744C" w14:textId="77777777" w:rsidR="001C6322" w:rsidRDefault="001C6322" w:rsidP="001C6322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0DD0BBA4" w14:textId="1BBB44BE" w:rsidR="00F30349" w:rsidRDefault="00F30349" w:rsidP="00F30349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7A48EF68" w14:textId="5B15666F" w:rsidR="00F30349" w:rsidRDefault="00F30349" w:rsidP="00F30349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5F07A1B0" w14:textId="42D2D652" w:rsidR="00F30349" w:rsidRDefault="00F30349" w:rsidP="00F30349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2D74EB85" w14:textId="797C1E16" w:rsidR="00F30349" w:rsidRDefault="00F30349" w:rsidP="00F30349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40C7C696" w14:textId="70881456" w:rsidR="00F30349" w:rsidRPr="00651B97" w:rsidRDefault="00F30349" w:rsidP="0074282C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2-1401، دکتر </w:t>
      </w:r>
      <w:r w:rsidR="0074282C">
        <w:rPr>
          <w:rFonts w:ascii="Husseini" w:hAnsi="Husseini" w:cs="B Nazanin" w:hint="cs"/>
          <w:b/>
          <w:bCs/>
          <w:sz w:val="28"/>
          <w:szCs w:val="28"/>
          <w:rtl/>
          <w:lang w:bidi="fa-IR"/>
        </w:rPr>
        <w:t>عباس صمد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500"/>
        <w:gridCol w:w="1824"/>
        <w:gridCol w:w="1663"/>
        <w:gridCol w:w="1664"/>
        <w:gridCol w:w="1839"/>
        <w:gridCol w:w="1491"/>
        <w:gridCol w:w="1666"/>
      </w:tblGrid>
      <w:tr w:rsidR="00F30349" w:rsidRPr="00360F9F" w14:paraId="5A1A921A" w14:textId="77777777" w:rsidTr="001C6322">
        <w:trPr>
          <w:trHeight w:val="953"/>
          <w:jc w:val="center"/>
        </w:trPr>
        <w:tc>
          <w:tcPr>
            <w:tcW w:w="1500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4B1A36B8" w14:textId="77777777" w:rsidR="00F30349" w:rsidRDefault="00F30349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8:00</w:t>
            </w:r>
          </w:p>
        </w:tc>
        <w:tc>
          <w:tcPr>
            <w:tcW w:w="1824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7B1FC99" w14:textId="77777777" w:rsidR="00F30349" w:rsidRDefault="00F30349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2344590" w14:textId="77777777" w:rsidR="00F30349" w:rsidRPr="00360F9F" w:rsidRDefault="00F30349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:00-14:00</w:t>
            </w:r>
          </w:p>
        </w:tc>
        <w:tc>
          <w:tcPr>
            <w:tcW w:w="1664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A5D5FD4" w14:textId="77777777" w:rsidR="00F30349" w:rsidRPr="00360F9F" w:rsidRDefault="00F30349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:30-13</w:t>
            </w:r>
          </w:p>
        </w:tc>
        <w:tc>
          <w:tcPr>
            <w:tcW w:w="1839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B3242E5" w14:textId="77777777" w:rsidR="00F30349" w:rsidRPr="00360F9F" w:rsidRDefault="00F30349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11:30</w:t>
            </w:r>
          </w:p>
        </w:tc>
        <w:tc>
          <w:tcPr>
            <w:tcW w:w="1491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023D4734" w14:textId="77777777" w:rsidR="00F30349" w:rsidRPr="00360F9F" w:rsidRDefault="00F30349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8:30-10:0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03E13AAF" w14:textId="77777777" w:rsidR="00F30349" w:rsidRDefault="00F30349" w:rsidP="005D2E6C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7295062B" w14:textId="77777777" w:rsidR="00F30349" w:rsidRPr="00360F9F" w:rsidRDefault="00F30349" w:rsidP="005D2E6C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1C6322" w:rsidRPr="00360F9F" w14:paraId="11364268" w14:textId="77777777" w:rsidTr="001C6322">
        <w:trPr>
          <w:trHeight w:val="530"/>
          <w:jc w:val="center"/>
        </w:trPr>
        <w:tc>
          <w:tcPr>
            <w:tcW w:w="1500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4863CF21" w14:textId="77777777" w:rsidR="001C6322" w:rsidRPr="00651B97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24" w:type="dxa"/>
            <w:tcBorders>
              <w:top w:val="thinThickMediumGap" w:sz="24" w:space="0" w:color="auto"/>
            </w:tcBorders>
            <w:vAlign w:val="center"/>
          </w:tcPr>
          <w:p w14:paraId="0BB3BFAA" w14:textId="1DC9452F" w:rsidR="001C6322" w:rsidRPr="001C6322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زبان تخصص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09CCA1D8" w14:textId="77777777" w:rsidR="001C6322" w:rsidRPr="00651B97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664" w:type="dxa"/>
            <w:tcBorders>
              <w:top w:val="thinThickMediumGap" w:sz="24" w:space="0" w:color="auto"/>
            </w:tcBorders>
            <w:vAlign w:val="center"/>
          </w:tcPr>
          <w:p w14:paraId="0A69A115" w14:textId="54588E4E" w:rsidR="001C6322" w:rsidRPr="00651B97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839" w:type="dxa"/>
            <w:tcBorders>
              <w:top w:val="thinThickMediumGap" w:sz="24" w:space="0" w:color="auto"/>
            </w:tcBorders>
            <w:vAlign w:val="center"/>
          </w:tcPr>
          <w:p w14:paraId="11554C4B" w14:textId="1B9633A4" w:rsidR="001C6322" w:rsidRPr="00651B97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تغذیه گیاه تکمیلی</w:t>
            </w:r>
          </w:p>
        </w:tc>
        <w:tc>
          <w:tcPr>
            <w:tcW w:w="1491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4983E765" w14:textId="07B22A26" w:rsidR="001C6322" w:rsidRPr="001C6322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450F790" w14:textId="77777777" w:rsidR="001C6322" w:rsidRPr="00360F9F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F30349" w:rsidRPr="00360F9F" w14:paraId="144DE731" w14:textId="77777777" w:rsidTr="001C6322">
        <w:trPr>
          <w:trHeight w:val="58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699E4341" w14:textId="77777777" w:rsidR="00F30349" w:rsidRPr="006D7DAA" w:rsidRDefault="00F30349" w:rsidP="005D2E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24" w:type="dxa"/>
            <w:vAlign w:val="center"/>
          </w:tcPr>
          <w:p w14:paraId="77870CA5" w14:textId="0CFD711E" w:rsidR="00F30349" w:rsidRPr="006D7DAA" w:rsidRDefault="001C6322" w:rsidP="005D2E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12FD15B2" w14:textId="77777777" w:rsidR="00F30349" w:rsidRPr="006D7DAA" w:rsidRDefault="00F30349" w:rsidP="005D2E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4" w:type="dxa"/>
            <w:vAlign w:val="center"/>
          </w:tcPr>
          <w:p w14:paraId="12361BF8" w14:textId="64581BAD" w:rsidR="00F30349" w:rsidRPr="006D7DAA" w:rsidRDefault="00F30349" w:rsidP="005D2E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39" w:type="dxa"/>
            <w:vAlign w:val="center"/>
          </w:tcPr>
          <w:p w14:paraId="40DBA574" w14:textId="50D918E0" w:rsidR="00F30349" w:rsidRPr="006D7DAA" w:rsidRDefault="001C6322" w:rsidP="005D2E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کتری (خارجی)</w:t>
            </w:r>
          </w:p>
        </w:tc>
        <w:tc>
          <w:tcPr>
            <w:tcW w:w="1491" w:type="dxa"/>
            <w:tcBorders>
              <w:right w:val="single" w:sz="8" w:space="0" w:color="auto"/>
            </w:tcBorders>
            <w:vAlign w:val="center"/>
          </w:tcPr>
          <w:p w14:paraId="45671AFF" w14:textId="77777777" w:rsidR="00F30349" w:rsidRPr="006D7DAA" w:rsidRDefault="00F30349" w:rsidP="005D2E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F8389E5" w14:textId="77777777" w:rsidR="00F30349" w:rsidRPr="00360F9F" w:rsidRDefault="00F30349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1C6322" w:rsidRPr="00360F9F" w14:paraId="56874F64" w14:textId="77777777" w:rsidTr="001C6322">
        <w:trPr>
          <w:trHeight w:val="521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0BAB03D8" w14:textId="77777777" w:rsidR="001C6322" w:rsidRPr="00651B97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24" w:type="dxa"/>
          </w:tcPr>
          <w:p w14:paraId="3ABF1C0F" w14:textId="77777777" w:rsidR="001C6322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  <w:p w14:paraId="50A433D4" w14:textId="482ABA75" w:rsidR="001C6322" w:rsidRPr="00651B97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شیمی خاک</w:t>
            </w:r>
          </w:p>
        </w:tc>
        <w:tc>
          <w:tcPr>
            <w:tcW w:w="1663" w:type="dxa"/>
            <w:vAlign w:val="center"/>
          </w:tcPr>
          <w:p w14:paraId="466537B0" w14:textId="77777777" w:rsidR="001C6322" w:rsidRPr="00651B97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664" w:type="dxa"/>
            <w:vAlign w:val="center"/>
          </w:tcPr>
          <w:p w14:paraId="34163574" w14:textId="0512E16E" w:rsidR="001C6322" w:rsidRPr="00651B97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روش تحقیق در مدیریت حاصلخیزی خاک</w:t>
            </w:r>
          </w:p>
        </w:tc>
        <w:tc>
          <w:tcPr>
            <w:tcW w:w="1839" w:type="dxa"/>
            <w:vAlign w:val="center"/>
          </w:tcPr>
          <w:p w14:paraId="530D66CD" w14:textId="69AB94DA" w:rsidR="001C6322" w:rsidRPr="00651B97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روش تحقیق</w:t>
            </w:r>
          </w:p>
        </w:tc>
        <w:tc>
          <w:tcPr>
            <w:tcW w:w="1491" w:type="dxa"/>
            <w:tcBorders>
              <w:right w:val="single" w:sz="8" w:space="0" w:color="auto"/>
            </w:tcBorders>
            <w:vAlign w:val="center"/>
          </w:tcPr>
          <w:p w14:paraId="258B8D50" w14:textId="7DA9944B" w:rsidR="001C6322" w:rsidRPr="00651B97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5B9087B" w14:textId="77777777" w:rsidR="001C6322" w:rsidRPr="00360F9F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1C6322" w:rsidRPr="00360F9F" w14:paraId="0328DA55" w14:textId="77777777" w:rsidTr="001C6322">
        <w:trPr>
          <w:trHeight w:val="58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1FFDA125" w14:textId="77777777" w:rsidR="001C6322" w:rsidRPr="006D7DAA" w:rsidRDefault="001C6322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24" w:type="dxa"/>
            <w:tcBorders>
              <w:right w:val="single" w:sz="8" w:space="0" w:color="auto"/>
            </w:tcBorders>
            <w:vAlign w:val="center"/>
          </w:tcPr>
          <w:p w14:paraId="601BDEE8" w14:textId="75C1A445" w:rsidR="001C6322" w:rsidRPr="006D7DAA" w:rsidRDefault="001C6322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رشد (خارجی)</w:t>
            </w:r>
          </w:p>
        </w:tc>
        <w:tc>
          <w:tcPr>
            <w:tcW w:w="1663" w:type="dxa"/>
            <w:vAlign w:val="center"/>
          </w:tcPr>
          <w:p w14:paraId="28435BA6" w14:textId="77777777" w:rsidR="001C6322" w:rsidRPr="006D7DAA" w:rsidRDefault="001C6322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4" w:type="dxa"/>
            <w:tcBorders>
              <w:right w:val="single" w:sz="8" w:space="0" w:color="auto"/>
            </w:tcBorders>
            <w:vAlign w:val="center"/>
          </w:tcPr>
          <w:p w14:paraId="3B1FC253" w14:textId="59B176F9" w:rsidR="001C6322" w:rsidRPr="006D7DAA" w:rsidRDefault="001C6322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کتری</w:t>
            </w:r>
          </w:p>
        </w:tc>
        <w:tc>
          <w:tcPr>
            <w:tcW w:w="1839" w:type="dxa"/>
            <w:vAlign w:val="center"/>
          </w:tcPr>
          <w:p w14:paraId="4C6ECDE2" w14:textId="5B415AE8" w:rsidR="001C6322" w:rsidRPr="006D7DAA" w:rsidRDefault="001C6322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ارشناسی ارشد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(خارجی)</w:t>
            </w:r>
          </w:p>
        </w:tc>
        <w:tc>
          <w:tcPr>
            <w:tcW w:w="1491" w:type="dxa"/>
            <w:tcBorders>
              <w:right w:val="single" w:sz="8" w:space="0" w:color="auto"/>
            </w:tcBorders>
            <w:vAlign w:val="center"/>
          </w:tcPr>
          <w:p w14:paraId="51DD27E0" w14:textId="6DAB008C" w:rsidR="001C6322" w:rsidRPr="006D7DAA" w:rsidRDefault="001C6322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C4F8EDF" w14:textId="77777777" w:rsidR="001C6322" w:rsidRPr="00360F9F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1C6322" w:rsidRPr="00360F9F" w14:paraId="7FE23A3D" w14:textId="77777777" w:rsidTr="001C6322">
        <w:trPr>
          <w:trHeight w:val="829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514C8FC6" w14:textId="77777777" w:rsidR="001C6322" w:rsidRPr="00651B97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24" w:type="dxa"/>
            <w:vAlign w:val="center"/>
          </w:tcPr>
          <w:p w14:paraId="01346ECF" w14:textId="6F925D3A" w:rsidR="001C6322" w:rsidRPr="00651B97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3" w:type="dxa"/>
            <w:vAlign w:val="center"/>
          </w:tcPr>
          <w:p w14:paraId="538BB771" w14:textId="77777777" w:rsidR="001C6322" w:rsidRPr="00651B97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جلسه شورای گروه</w:t>
            </w:r>
          </w:p>
        </w:tc>
        <w:tc>
          <w:tcPr>
            <w:tcW w:w="1664" w:type="dxa"/>
            <w:vAlign w:val="center"/>
          </w:tcPr>
          <w:p w14:paraId="32094564" w14:textId="5F75FC57" w:rsidR="001C6322" w:rsidRPr="00651B97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839" w:type="dxa"/>
            <w:vAlign w:val="center"/>
          </w:tcPr>
          <w:p w14:paraId="28B7DC61" w14:textId="54B5A4FD" w:rsidR="001C6322" w:rsidRPr="00651B97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زبان تخصصی</w:t>
            </w:r>
          </w:p>
        </w:tc>
        <w:tc>
          <w:tcPr>
            <w:tcW w:w="1491" w:type="dxa"/>
            <w:tcBorders>
              <w:right w:val="single" w:sz="8" w:space="0" w:color="auto"/>
            </w:tcBorders>
            <w:vAlign w:val="center"/>
          </w:tcPr>
          <w:p w14:paraId="308E40EB" w14:textId="77777777" w:rsidR="001C6322" w:rsidRPr="00651B97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C5D3C61" w14:textId="77777777" w:rsidR="001C6322" w:rsidRPr="00360F9F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F30349" w:rsidRPr="00360F9F" w14:paraId="335F6EC6" w14:textId="77777777" w:rsidTr="001C6322">
        <w:trPr>
          <w:trHeight w:val="169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24E130AB" w14:textId="77777777" w:rsidR="00F30349" w:rsidRPr="006D7DAA" w:rsidRDefault="00F30349" w:rsidP="005D2E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24" w:type="dxa"/>
            <w:vAlign w:val="center"/>
          </w:tcPr>
          <w:p w14:paraId="6E14E95C" w14:textId="31D71B6C" w:rsidR="00F30349" w:rsidRPr="006D7DAA" w:rsidRDefault="00F30349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رشد</w:t>
            </w:r>
            <w:r w:rsidR="001C6322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(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خارجی</w:t>
            </w:r>
            <w:r w:rsidR="001C6322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663" w:type="dxa"/>
            <w:vAlign w:val="center"/>
          </w:tcPr>
          <w:p w14:paraId="33495513" w14:textId="77777777" w:rsidR="00F30349" w:rsidRPr="006D7DAA" w:rsidRDefault="00F30349" w:rsidP="005D2E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4" w:type="dxa"/>
            <w:vAlign w:val="center"/>
          </w:tcPr>
          <w:p w14:paraId="1F518E0D" w14:textId="77777777" w:rsidR="00F30349" w:rsidRPr="006D7DAA" w:rsidRDefault="00F30349" w:rsidP="005D2E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کارشناسی </w:t>
            </w:r>
          </w:p>
        </w:tc>
        <w:tc>
          <w:tcPr>
            <w:tcW w:w="1839" w:type="dxa"/>
            <w:vAlign w:val="center"/>
          </w:tcPr>
          <w:p w14:paraId="16C33B87" w14:textId="77777777" w:rsidR="00F30349" w:rsidRPr="006D7DAA" w:rsidRDefault="00F30349" w:rsidP="005D2E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ارشناسی ارشد</w:t>
            </w:r>
          </w:p>
        </w:tc>
        <w:tc>
          <w:tcPr>
            <w:tcW w:w="1491" w:type="dxa"/>
            <w:tcBorders>
              <w:right w:val="single" w:sz="8" w:space="0" w:color="auto"/>
            </w:tcBorders>
            <w:vAlign w:val="center"/>
          </w:tcPr>
          <w:p w14:paraId="5ACF635D" w14:textId="77777777" w:rsidR="00F30349" w:rsidRPr="006D7DAA" w:rsidRDefault="00F30349" w:rsidP="005D2E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123BEE6" w14:textId="77777777" w:rsidR="00F30349" w:rsidRPr="00360F9F" w:rsidRDefault="00F30349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F30349" w:rsidRPr="00360F9F" w14:paraId="457946C6" w14:textId="77777777" w:rsidTr="001C6322">
        <w:trPr>
          <w:trHeight w:val="829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6F296703" w14:textId="77777777" w:rsidR="00F30349" w:rsidRPr="00651B97" w:rsidRDefault="00F30349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24" w:type="dxa"/>
            <w:vAlign w:val="center"/>
          </w:tcPr>
          <w:p w14:paraId="2261CA10" w14:textId="23A5C111" w:rsidR="00F30349" w:rsidRPr="00651B97" w:rsidRDefault="001C6322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هیدروپونیک</w:t>
            </w:r>
          </w:p>
        </w:tc>
        <w:tc>
          <w:tcPr>
            <w:tcW w:w="1663" w:type="dxa"/>
            <w:vAlign w:val="center"/>
          </w:tcPr>
          <w:p w14:paraId="1C9197EA" w14:textId="77777777" w:rsidR="00F30349" w:rsidRPr="00651B97" w:rsidRDefault="00F30349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664" w:type="dxa"/>
            <w:vAlign w:val="center"/>
          </w:tcPr>
          <w:p w14:paraId="187DA628" w14:textId="068BD2C9" w:rsidR="00F30349" w:rsidRPr="00651B97" w:rsidRDefault="001C6322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اصلخیزی خاک تکمیلی</w:t>
            </w:r>
          </w:p>
        </w:tc>
        <w:tc>
          <w:tcPr>
            <w:tcW w:w="1839" w:type="dxa"/>
            <w:vAlign w:val="center"/>
          </w:tcPr>
          <w:p w14:paraId="275BFE36" w14:textId="77777777" w:rsidR="00F30349" w:rsidRPr="00651B97" w:rsidRDefault="00F30349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491" w:type="dxa"/>
            <w:tcBorders>
              <w:right w:val="single" w:sz="8" w:space="0" w:color="auto"/>
            </w:tcBorders>
            <w:vAlign w:val="center"/>
          </w:tcPr>
          <w:p w14:paraId="0F342181" w14:textId="77777777" w:rsidR="00F30349" w:rsidRPr="00651B97" w:rsidRDefault="00F30349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DF61B11" w14:textId="77777777" w:rsidR="00F30349" w:rsidRPr="00360F9F" w:rsidRDefault="00F30349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1C6322" w:rsidRPr="00360F9F" w14:paraId="5C653A06" w14:textId="77777777" w:rsidTr="001C6322">
        <w:trPr>
          <w:trHeight w:val="145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589CED79" w14:textId="77777777" w:rsidR="001C6322" w:rsidRPr="006D7DAA" w:rsidRDefault="001C6322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24" w:type="dxa"/>
            <w:vAlign w:val="center"/>
          </w:tcPr>
          <w:p w14:paraId="174F291B" w14:textId="359D8B15" w:rsidR="001C6322" w:rsidRPr="006D7DAA" w:rsidRDefault="001C6322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ارشناسی ارشد</w:t>
            </w:r>
          </w:p>
        </w:tc>
        <w:tc>
          <w:tcPr>
            <w:tcW w:w="1663" w:type="dxa"/>
            <w:vAlign w:val="center"/>
          </w:tcPr>
          <w:p w14:paraId="52E8A4BC" w14:textId="77777777" w:rsidR="001C6322" w:rsidRPr="006D7DAA" w:rsidRDefault="001C6322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4" w:type="dxa"/>
            <w:vAlign w:val="center"/>
          </w:tcPr>
          <w:p w14:paraId="4204956A" w14:textId="3FB986D3" w:rsidR="001C6322" w:rsidRPr="006D7DAA" w:rsidRDefault="001C6322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ارشناسی ارشد</w:t>
            </w:r>
          </w:p>
        </w:tc>
        <w:tc>
          <w:tcPr>
            <w:tcW w:w="1839" w:type="dxa"/>
            <w:vAlign w:val="center"/>
          </w:tcPr>
          <w:p w14:paraId="44E4EA89" w14:textId="77777777" w:rsidR="001C6322" w:rsidRPr="006D7DAA" w:rsidRDefault="001C6322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91" w:type="dxa"/>
            <w:vAlign w:val="center"/>
          </w:tcPr>
          <w:p w14:paraId="1D065A3F" w14:textId="77777777" w:rsidR="001C6322" w:rsidRPr="006D7DAA" w:rsidRDefault="001C6322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7C0D983" w14:textId="77777777" w:rsidR="001C6322" w:rsidRPr="00360F9F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1C6322" w:rsidRPr="00360F9F" w14:paraId="595CC40D" w14:textId="77777777" w:rsidTr="001C6322">
        <w:trPr>
          <w:trHeight w:val="829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326FE44D" w14:textId="77777777" w:rsidR="001C6322" w:rsidRPr="00651B97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24" w:type="dxa"/>
            <w:vAlign w:val="center"/>
          </w:tcPr>
          <w:p w14:paraId="09963BF0" w14:textId="7996DDD2" w:rsidR="001C6322" w:rsidRPr="00651B97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یا حضور در جلسات نظام مهندسی کشاورزی</w:t>
            </w:r>
          </w:p>
        </w:tc>
        <w:tc>
          <w:tcPr>
            <w:tcW w:w="1663" w:type="dxa"/>
            <w:vAlign w:val="center"/>
          </w:tcPr>
          <w:p w14:paraId="6386111F" w14:textId="77777777" w:rsidR="001C6322" w:rsidRPr="00651B97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664" w:type="dxa"/>
            <w:vAlign w:val="center"/>
          </w:tcPr>
          <w:p w14:paraId="294BAF2D" w14:textId="45FD70F5" w:rsidR="001C6322" w:rsidRPr="00651B97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یا حضور در جلسات نظام مهندسی کشاورزی</w:t>
            </w:r>
          </w:p>
        </w:tc>
        <w:tc>
          <w:tcPr>
            <w:tcW w:w="1839" w:type="dxa"/>
            <w:vAlign w:val="center"/>
          </w:tcPr>
          <w:p w14:paraId="578C0DD0" w14:textId="111CEAE4" w:rsidR="001C6322" w:rsidRPr="00651B97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یا حضور در جلسات نظام مهندسی کشاورزی</w:t>
            </w:r>
          </w:p>
        </w:tc>
        <w:tc>
          <w:tcPr>
            <w:tcW w:w="1491" w:type="dxa"/>
            <w:tcBorders>
              <w:right w:val="single" w:sz="8" w:space="0" w:color="auto"/>
            </w:tcBorders>
            <w:vAlign w:val="center"/>
          </w:tcPr>
          <w:p w14:paraId="32FAD4CE" w14:textId="5721851B" w:rsidR="001C6322" w:rsidRPr="00651B97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یا حضور در جلسات نظام مهندسی کشاورز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BC2C06C" w14:textId="77777777" w:rsidR="001C6322" w:rsidRPr="00360F9F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1C6322" w:rsidRPr="00360F9F" w14:paraId="3F581CEB" w14:textId="77777777" w:rsidTr="001C6322">
        <w:trPr>
          <w:trHeight w:val="274"/>
          <w:jc w:val="center"/>
        </w:trPr>
        <w:tc>
          <w:tcPr>
            <w:tcW w:w="1500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56DA183D" w14:textId="77777777" w:rsidR="001C6322" w:rsidRPr="005F004E" w:rsidRDefault="001C6322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824" w:type="dxa"/>
            <w:tcBorders>
              <w:bottom w:val="thinThickMediumGap" w:sz="24" w:space="0" w:color="auto"/>
            </w:tcBorders>
            <w:vAlign w:val="center"/>
          </w:tcPr>
          <w:p w14:paraId="07E0BD1F" w14:textId="2BC8BFC5" w:rsidR="001C6322" w:rsidRPr="005F004E" w:rsidRDefault="001C6322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3C40363" w14:textId="77777777" w:rsidR="001C6322" w:rsidRPr="005F004E" w:rsidRDefault="001C6322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4" w:type="dxa"/>
            <w:tcBorders>
              <w:bottom w:val="thinThickMediumGap" w:sz="24" w:space="0" w:color="auto"/>
            </w:tcBorders>
          </w:tcPr>
          <w:p w14:paraId="21C2BE7D" w14:textId="77777777" w:rsidR="001C6322" w:rsidRPr="005F004E" w:rsidRDefault="001C6322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39" w:type="dxa"/>
            <w:tcBorders>
              <w:bottom w:val="thinThickMediumGap" w:sz="24" w:space="0" w:color="auto"/>
            </w:tcBorders>
          </w:tcPr>
          <w:p w14:paraId="47128CDD" w14:textId="77777777" w:rsidR="001C6322" w:rsidRPr="005F004E" w:rsidRDefault="001C6322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91" w:type="dxa"/>
            <w:tcBorders>
              <w:bottom w:val="thinThickMediumGap" w:sz="24" w:space="0" w:color="auto"/>
              <w:right w:val="single" w:sz="8" w:space="0" w:color="auto"/>
            </w:tcBorders>
          </w:tcPr>
          <w:p w14:paraId="2DB2D0C1" w14:textId="77777777" w:rsidR="001C6322" w:rsidRPr="005F004E" w:rsidRDefault="001C6322" w:rsidP="001C632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3FFF471E" w14:textId="77777777" w:rsidR="001C6322" w:rsidRPr="00360F9F" w:rsidRDefault="001C6322" w:rsidP="001C632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299B2ADA" w14:textId="7AB26F95" w:rsidR="00F30349" w:rsidRDefault="00F30349" w:rsidP="00F30349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2A6FAEE7" w14:textId="19958C7E" w:rsidR="00E85E04" w:rsidRDefault="00E85E04" w:rsidP="00E85E04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193B7692" w14:textId="19408CBE" w:rsidR="00E85E04" w:rsidRDefault="00E85E04" w:rsidP="00E85E04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5C64165C" w14:textId="06BAB040" w:rsidR="00E85E04" w:rsidRDefault="00E85E04" w:rsidP="00E85E04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7D4F8744" w14:textId="77777777" w:rsidR="00E85E04" w:rsidRDefault="00E85E04" w:rsidP="00E85E04">
      <w:pPr>
        <w:bidi/>
        <w:jc w:val="center"/>
        <w:rPr>
          <w:rFonts w:ascii="Husseini" w:hAnsi="Husseini" w:cs="B Nazanin"/>
          <w:b/>
          <w:bCs/>
          <w:sz w:val="28"/>
          <w:szCs w:val="28"/>
          <w:rtl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محسن برین</w:t>
      </w:r>
    </w:p>
    <w:p w14:paraId="6F053C21" w14:textId="77777777" w:rsidR="00E85E04" w:rsidRPr="00AE3FE2" w:rsidRDefault="00E85E04" w:rsidP="00E85E04">
      <w:pPr>
        <w:bidi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AE3FE2">
        <w:rPr>
          <w:rFonts w:asciiTheme="majorBidi" w:hAnsiTheme="majorBidi" w:cstheme="majorBidi"/>
          <w:b/>
          <w:bCs/>
          <w:sz w:val="24"/>
          <w:szCs w:val="24"/>
        </w:rPr>
        <w:t xml:space="preserve">E-mail: </w:t>
      </w:r>
      <w:hyperlink r:id="rId7" w:history="1">
        <w:r w:rsidRPr="00AE3FE2">
          <w:rPr>
            <w:rStyle w:val="Hyperlink"/>
            <w:rFonts w:asciiTheme="majorBidi" w:hAnsiTheme="majorBidi" w:cstheme="majorBidi"/>
            <w:b/>
            <w:bCs/>
            <w:sz w:val="24"/>
            <w:szCs w:val="24"/>
          </w:rPr>
          <w:t>m.barin@urmia.ac.ir</w:t>
        </w:r>
      </w:hyperlink>
    </w:p>
    <w:p w14:paraId="36E0A4B7" w14:textId="77777777" w:rsidR="00E85E04" w:rsidRPr="00AE3FE2" w:rsidRDefault="00E85E04" w:rsidP="00E85E04">
      <w:pPr>
        <w:bidi/>
        <w:jc w:val="center"/>
        <w:rPr>
          <w:rFonts w:asciiTheme="majorBidi" w:hAnsiTheme="majorBidi" w:cstheme="majorBidi"/>
          <w:b/>
          <w:bCs/>
          <w:sz w:val="28"/>
          <w:szCs w:val="28"/>
          <w:lang w:bidi="fa-IR"/>
        </w:rPr>
      </w:pPr>
      <w:r>
        <w:rPr>
          <w:rFonts w:asciiTheme="majorBidi" w:hAnsiTheme="majorBidi" w:cstheme="majorBidi"/>
          <w:b/>
          <w:bCs/>
          <w:sz w:val="24"/>
          <w:szCs w:val="24"/>
          <w:lang w:bidi="fa-IR"/>
        </w:rPr>
        <w:t>Eitaa</w:t>
      </w:r>
      <w:r w:rsidRPr="00AE3FE2">
        <w:rPr>
          <w:rFonts w:asciiTheme="majorBidi" w:hAnsiTheme="majorBidi" w:cstheme="majorBidi"/>
          <w:b/>
          <w:bCs/>
          <w:sz w:val="24"/>
          <w:szCs w:val="24"/>
          <w:lang w:bidi="fa-IR"/>
        </w:rPr>
        <w:t>: 09141472433</w:t>
      </w:r>
    </w:p>
    <w:tbl>
      <w:tblPr>
        <w:tblStyle w:val="TableGrid"/>
        <w:tblW w:w="9984" w:type="dxa"/>
        <w:jc w:val="center"/>
        <w:tblLook w:val="04A0" w:firstRow="1" w:lastRow="0" w:firstColumn="1" w:lastColumn="0" w:noHBand="0" w:noVBand="1"/>
      </w:tblPr>
      <w:tblGrid>
        <w:gridCol w:w="1663"/>
        <w:gridCol w:w="1817"/>
        <w:gridCol w:w="1509"/>
        <w:gridCol w:w="1663"/>
        <w:gridCol w:w="1666"/>
        <w:gridCol w:w="1666"/>
      </w:tblGrid>
      <w:tr w:rsidR="00E85E04" w:rsidRPr="00360F9F" w14:paraId="0F9332E8" w14:textId="77777777" w:rsidTr="005D2E6C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single" w:sz="24" w:space="0" w:color="auto"/>
              <w:bottom w:val="single" w:sz="24" w:space="0" w:color="auto"/>
            </w:tcBorders>
            <w:vAlign w:val="center"/>
          </w:tcPr>
          <w:p w14:paraId="631BDB84" w14:textId="77777777" w:rsidR="00E85E04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817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EC14B64" w14:textId="77777777" w:rsidR="00E85E04" w:rsidRPr="00360F9F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509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8761F83" w14:textId="77777777" w:rsidR="00E85E04" w:rsidRPr="00360F9F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2:3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6A39273" w14:textId="77777777" w:rsidR="00E85E04" w:rsidRPr="00360F9F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:30-1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4C35FF8C" w14:textId="77777777" w:rsidR="00E85E04" w:rsidRPr="00360F9F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4E99796C" w14:textId="77777777" w:rsidR="00E85E04" w:rsidRDefault="00E85E04" w:rsidP="005D2E6C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70D3FCB9" w14:textId="77777777" w:rsidR="00E85E04" w:rsidRPr="00360F9F" w:rsidRDefault="00E85E04" w:rsidP="005D2E6C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E85E04" w:rsidRPr="00360F9F" w14:paraId="2CD34DF6" w14:textId="77777777" w:rsidTr="005D2E6C">
        <w:trPr>
          <w:trHeight w:val="530"/>
          <w:jc w:val="center"/>
        </w:trPr>
        <w:tc>
          <w:tcPr>
            <w:tcW w:w="1663" w:type="dxa"/>
            <w:tcBorders>
              <w:top w:val="single" w:sz="24" w:space="0" w:color="auto"/>
              <w:left w:val="single" w:sz="24" w:space="0" w:color="auto"/>
              <w:bottom w:val="single" w:sz="4" w:space="0" w:color="auto"/>
            </w:tcBorders>
            <w:vAlign w:val="center"/>
          </w:tcPr>
          <w:p w14:paraId="1D149EC3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17" w:type="dxa"/>
            <w:tcBorders>
              <w:top w:val="thinThickMediumGap" w:sz="24" w:space="0" w:color="auto"/>
              <w:bottom w:val="single" w:sz="4" w:space="0" w:color="auto"/>
            </w:tcBorders>
            <w:vAlign w:val="center"/>
          </w:tcPr>
          <w:p w14:paraId="3B1B6652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D4159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مشاوره انجمن علمی دانشجویان گروه</w:t>
            </w:r>
          </w:p>
        </w:tc>
        <w:tc>
          <w:tcPr>
            <w:tcW w:w="1509" w:type="dxa"/>
            <w:tcBorders>
              <w:top w:val="thinThickMediumGap" w:sz="24" w:space="0" w:color="auto"/>
              <w:bottom w:val="single" w:sz="4" w:space="0" w:color="auto"/>
            </w:tcBorders>
            <w:vAlign w:val="center"/>
          </w:tcPr>
          <w:p w14:paraId="25313C92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single" w:sz="4" w:space="0" w:color="auto"/>
            </w:tcBorders>
            <w:vAlign w:val="center"/>
          </w:tcPr>
          <w:p w14:paraId="6CED6C47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هارت آموزی 2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B5FC552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هارت آموزی 2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421B96C" w14:textId="77777777" w:rsidR="00E85E04" w:rsidRPr="00360F9F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E85E04" w:rsidRPr="00360F9F" w14:paraId="74E755BC" w14:textId="77777777" w:rsidTr="005D2E6C">
        <w:trPr>
          <w:trHeight w:val="422"/>
          <w:jc w:val="center"/>
        </w:trPr>
        <w:tc>
          <w:tcPr>
            <w:tcW w:w="1663" w:type="dxa"/>
            <w:tcBorders>
              <w:top w:val="single" w:sz="4" w:space="0" w:color="auto"/>
              <w:left w:val="single" w:sz="24" w:space="0" w:color="auto"/>
            </w:tcBorders>
            <w:vAlign w:val="center"/>
          </w:tcPr>
          <w:p w14:paraId="41629528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17" w:type="dxa"/>
            <w:tcBorders>
              <w:top w:val="single" w:sz="4" w:space="0" w:color="auto"/>
            </w:tcBorders>
            <w:vAlign w:val="center"/>
          </w:tcPr>
          <w:p w14:paraId="7E01019C" w14:textId="77777777" w:rsidR="00E85E04" w:rsidRPr="00DD4159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  <w:tc>
          <w:tcPr>
            <w:tcW w:w="1509" w:type="dxa"/>
            <w:tcBorders>
              <w:top w:val="single" w:sz="4" w:space="0" w:color="auto"/>
            </w:tcBorders>
            <w:vAlign w:val="center"/>
          </w:tcPr>
          <w:p w14:paraId="07A7B4F6" w14:textId="77777777" w:rsidR="00E85E04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7D5FB70" w14:textId="77777777" w:rsidR="00E85E04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F004E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71BC8C2" w14:textId="77777777" w:rsidR="00E85E04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F004E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vMerge/>
            <w:tcBorders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FF1A8D8" w14:textId="77777777" w:rsidR="00E85E04" w:rsidRPr="00360F9F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85E04" w:rsidRPr="00360F9F" w14:paraId="3B3F07F5" w14:textId="77777777" w:rsidTr="005D2E6C">
        <w:trPr>
          <w:trHeight w:val="521"/>
          <w:jc w:val="center"/>
        </w:trPr>
        <w:tc>
          <w:tcPr>
            <w:tcW w:w="1663" w:type="dxa"/>
            <w:tcBorders>
              <w:left w:val="single" w:sz="24" w:space="0" w:color="auto"/>
            </w:tcBorders>
          </w:tcPr>
          <w:p w14:paraId="69D10375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17" w:type="dxa"/>
            <w:vAlign w:val="center"/>
          </w:tcPr>
          <w:p w14:paraId="127E8A94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شاوره آموزشی دانشجویان</w:t>
            </w:r>
          </w:p>
        </w:tc>
        <w:tc>
          <w:tcPr>
            <w:tcW w:w="1509" w:type="dxa"/>
            <w:vAlign w:val="center"/>
          </w:tcPr>
          <w:p w14:paraId="1B9718E6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0EA2EDD3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مپوست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B8A68F5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7E9466A" w14:textId="77777777" w:rsidR="00E85E04" w:rsidRPr="00360F9F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E85E04" w:rsidRPr="00360F9F" w14:paraId="1B8E8CF5" w14:textId="77777777" w:rsidTr="005D2E6C">
        <w:trPr>
          <w:trHeight w:val="359"/>
          <w:jc w:val="center"/>
        </w:trPr>
        <w:tc>
          <w:tcPr>
            <w:tcW w:w="1663" w:type="dxa"/>
            <w:tcBorders>
              <w:left w:val="single" w:sz="24" w:space="0" w:color="auto"/>
            </w:tcBorders>
          </w:tcPr>
          <w:p w14:paraId="7C21055C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17" w:type="dxa"/>
            <w:vAlign w:val="center"/>
          </w:tcPr>
          <w:p w14:paraId="19D7A5F1" w14:textId="77777777" w:rsidR="00E85E04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509" w:type="dxa"/>
            <w:vAlign w:val="center"/>
          </w:tcPr>
          <w:p w14:paraId="0105CA6C" w14:textId="77777777" w:rsidR="00E85E04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63349BB" w14:textId="77777777" w:rsidR="00E85E04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F004E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8A06321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C079FEA" w14:textId="77777777" w:rsidR="00E85E04" w:rsidRPr="00360F9F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85E04" w:rsidRPr="00360F9F" w14:paraId="19E8DDF8" w14:textId="77777777" w:rsidTr="005D2E6C">
        <w:trPr>
          <w:trHeight w:val="829"/>
          <w:jc w:val="center"/>
        </w:trPr>
        <w:tc>
          <w:tcPr>
            <w:tcW w:w="1663" w:type="dxa"/>
            <w:tcBorders>
              <w:left w:val="single" w:sz="24" w:space="0" w:color="auto"/>
            </w:tcBorders>
            <w:vAlign w:val="center"/>
          </w:tcPr>
          <w:p w14:paraId="46C24847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17" w:type="dxa"/>
            <w:vAlign w:val="center"/>
          </w:tcPr>
          <w:p w14:paraId="265BAB41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یکروبیولوژی خاک (عملی)</w:t>
            </w:r>
          </w:p>
        </w:tc>
        <w:tc>
          <w:tcPr>
            <w:tcW w:w="1509" w:type="dxa"/>
            <w:vAlign w:val="center"/>
          </w:tcPr>
          <w:p w14:paraId="25C59FD3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299138DF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جلسه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شورای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33F86F9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یکروبیولوژی خاک (تئوری)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729CEA1" w14:textId="77777777" w:rsidR="00E85E04" w:rsidRPr="00360F9F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E85E04" w:rsidRPr="00360F9F" w14:paraId="488CE075" w14:textId="77777777" w:rsidTr="005D2E6C">
        <w:trPr>
          <w:trHeight w:val="169"/>
          <w:jc w:val="center"/>
        </w:trPr>
        <w:tc>
          <w:tcPr>
            <w:tcW w:w="1663" w:type="dxa"/>
            <w:tcBorders>
              <w:left w:val="single" w:sz="24" w:space="0" w:color="auto"/>
            </w:tcBorders>
            <w:vAlign w:val="center"/>
          </w:tcPr>
          <w:p w14:paraId="159820BA" w14:textId="77777777" w:rsidR="00E85E04" w:rsidRPr="006D7DAA" w:rsidRDefault="00E85E04" w:rsidP="005D2E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17" w:type="dxa"/>
            <w:vAlign w:val="center"/>
          </w:tcPr>
          <w:p w14:paraId="082C4ACD" w14:textId="77777777" w:rsidR="00E85E04" w:rsidRPr="006D7DAA" w:rsidRDefault="00E85E04" w:rsidP="005D2E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5F004E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509" w:type="dxa"/>
            <w:vAlign w:val="center"/>
          </w:tcPr>
          <w:p w14:paraId="263E5C09" w14:textId="77777777" w:rsidR="00E85E04" w:rsidRPr="006D7DAA" w:rsidRDefault="00E85E04" w:rsidP="005D2E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15D9CA3" w14:textId="77777777" w:rsidR="00E85E04" w:rsidRPr="006D7DAA" w:rsidRDefault="00E85E04" w:rsidP="005D2E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F4EEB1D" w14:textId="77777777" w:rsidR="00E85E04" w:rsidRPr="006D7DAA" w:rsidRDefault="00E85E04" w:rsidP="005D2E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5F004E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19E7F77" w14:textId="77777777" w:rsidR="00E85E04" w:rsidRPr="00360F9F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85E04" w:rsidRPr="00360F9F" w14:paraId="791867DB" w14:textId="77777777" w:rsidTr="005D2E6C">
        <w:trPr>
          <w:trHeight w:val="829"/>
          <w:jc w:val="center"/>
        </w:trPr>
        <w:tc>
          <w:tcPr>
            <w:tcW w:w="1663" w:type="dxa"/>
            <w:tcBorders>
              <w:left w:val="single" w:sz="24" w:space="0" w:color="auto"/>
            </w:tcBorders>
            <w:vAlign w:val="center"/>
          </w:tcPr>
          <w:p w14:paraId="5F8BB561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17" w:type="dxa"/>
            <w:vAlign w:val="center"/>
          </w:tcPr>
          <w:p w14:paraId="0DBA3204" w14:textId="77777777" w:rsidR="00E85E04" w:rsidRPr="00DD4159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D4159">
              <w:rPr>
                <w:rFonts w:cs="B Nazanin"/>
                <w:b/>
                <w:bCs/>
                <w:sz w:val="24"/>
                <w:szCs w:val="24"/>
                <w:rtl/>
              </w:rPr>
              <w:t>کشت هیدروپونیک و گلخانه ای</w:t>
            </w:r>
          </w:p>
        </w:tc>
        <w:tc>
          <w:tcPr>
            <w:tcW w:w="1509" w:type="dxa"/>
            <w:vAlign w:val="center"/>
          </w:tcPr>
          <w:p w14:paraId="3B1D8CE2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77B2943D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هارت آموزی 1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8EDD5B5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هارت آموزی 1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72C49CE" w14:textId="77777777" w:rsidR="00E85E04" w:rsidRPr="00360F9F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E85E04" w:rsidRPr="00360F9F" w14:paraId="217EAE86" w14:textId="77777777" w:rsidTr="005D2E6C">
        <w:trPr>
          <w:trHeight w:val="145"/>
          <w:jc w:val="center"/>
        </w:trPr>
        <w:tc>
          <w:tcPr>
            <w:tcW w:w="1663" w:type="dxa"/>
            <w:tcBorders>
              <w:left w:val="single" w:sz="24" w:space="0" w:color="auto"/>
            </w:tcBorders>
            <w:vAlign w:val="center"/>
          </w:tcPr>
          <w:p w14:paraId="38553EDC" w14:textId="77777777" w:rsidR="00E85E04" w:rsidRPr="006D7DAA" w:rsidRDefault="00E85E04" w:rsidP="005D2E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17" w:type="dxa"/>
            <w:vAlign w:val="center"/>
          </w:tcPr>
          <w:p w14:paraId="395952F7" w14:textId="77777777" w:rsidR="00E85E04" w:rsidRPr="006D7DAA" w:rsidRDefault="00E85E04" w:rsidP="005D2E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509" w:type="dxa"/>
            <w:vAlign w:val="center"/>
          </w:tcPr>
          <w:p w14:paraId="32D0ADCA" w14:textId="77777777" w:rsidR="00E85E04" w:rsidRPr="006D7DAA" w:rsidRDefault="00E85E04" w:rsidP="005D2E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AA7F2FB" w14:textId="77777777" w:rsidR="00E85E04" w:rsidRPr="006D7DAA" w:rsidRDefault="00E85E04" w:rsidP="005D2E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5F004E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8213D6E" w14:textId="77777777" w:rsidR="00E85E04" w:rsidRPr="006D7DAA" w:rsidRDefault="00E85E04" w:rsidP="005D2E6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5F004E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E3E9248" w14:textId="77777777" w:rsidR="00E85E04" w:rsidRPr="00360F9F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85E04" w:rsidRPr="00360F9F" w14:paraId="18402EFE" w14:textId="77777777" w:rsidTr="005D2E6C">
        <w:trPr>
          <w:trHeight w:val="1229"/>
          <w:jc w:val="center"/>
        </w:trPr>
        <w:tc>
          <w:tcPr>
            <w:tcW w:w="1663" w:type="dxa"/>
            <w:tcBorders>
              <w:left w:val="single" w:sz="24" w:space="0" w:color="auto"/>
              <w:bottom w:val="single" w:sz="36" w:space="0" w:color="auto"/>
            </w:tcBorders>
            <w:vAlign w:val="center"/>
          </w:tcPr>
          <w:p w14:paraId="13FA0068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17" w:type="dxa"/>
            <w:tcBorders>
              <w:bottom w:val="single" w:sz="36" w:space="0" w:color="auto"/>
            </w:tcBorders>
            <w:vAlign w:val="center"/>
          </w:tcPr>
          <w:p w14:paraId="78EE5252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509" w:type="dxa"/>
            <w:tcBorders>
              <w:bottom w:val="single" w:sz="36" w:space="0" w:color="auto"/>
            </w:tcBorders>
            <w:vAlign w:val="center"/>
          </w:tcPr>
          <w:p w14:paraId="69D90AFF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bottom w:val="single" w:sz="36" w:space="0" w:color="auto"/>
            </w:tcBorders>
            <w:vAlign w:val="center"/>
          </w:tcPr>
          <w:p w14:paraId="4687D88A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bottom w:val="single" w:sz="36" w:space="0" w:color="auto"/>
              <w:right w:val="single" w:sz="8" w:space="0" w:color="auto"/>
            </w:tcBorders>
            <w:vAlign w:val="center"/>
          </w:tcPr>
          <w:p w14:paraId="648B024B" w14:textId="77777777" w:rsidR="00E85E04" w:rsidRPr="00651B97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top w:val="single" w:sz="8" w:space="0" w:color="auto"/>
              <w:left w:val="single" w:sz="8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14:paraId="43E3E11F" w14:textId="77777777" w:rsidR="00E85E04" w:rsidRPr="00360F9F" w:rsidRDefault="00E85E04" w:rsidP="005D2E6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</w:tbl>
    <w:p w14:paraId="715779BF" w14:textId="77777777" w:rsidR="00E85E04" w:rsidRDefault="00E85E04" w:rsidP="00E85E04"/>
    <w:p w14:paraId="43083F26" w14:textId="0E6A8EDE" w:rsidR="00E85E04" w:rsidRDefault="00E85E04" w:rsidP="00E85E04">
      <w:pPr>
        <w:pStyle w:val="ListParagraph"/>
        <w:tabs>
          <w:tab w:val="left" w:pos="11693"/>
        </w:tabs>
        <w:bidi/>
        <w:rPr>
          <w:rFonts w:cs="B Nazanin"/>
          <w:b/>
          <w:bCs/>
          <w:lang w:bidi="fa-IR"/>
        </w:rPr>
      </w:pPr>
    </w:p>
    <w:p w14:paraId="28F78E47" w14:textId="3C19F30A" w:rsidR="009D3F40" w:rsidRDefault="009D3F40" w:rsidP="009D3F40">
      <w:pPr>
        <w:pStyle w:val="ListParagraph"/>
        <w:tabs>
          <w:tab w:val="left" w:pos="11693"/>
        </w:tabs>
        <w:bidi/>
        <w:rPr>
          <w:rFonts w:cs="B Nazanin"/>
          <w:b/>
          <w:bCs/>
          <w:lang w:bidi="fa-IR"/>
        </w:rPr>
      </w:pPr>
    </w:p>
    <w:p w14:paraId="1EBD4783" w14:textId="77777777" w:rsidR="009D3F40" w:rsidRPr="00651B97" w:rsidRDefault="009D3F40" w:rsidP="009D3F40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سالار رضاپور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9D3F40" w:rsidRPr="00360F9F" w14:paraId="765E0648" w14:textId="77777777" w:rsidTr="00C426F5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5E6D321F" w14:textId="2D95684E" w:rsidR="009D3F40" w:rsidRDefault="009D3F40" w:rsidP="009D3F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18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16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E28BEAF" w14:textId="01096779" w:rsidR="009D3F40" w:rsidRDefault="009D3F40" w:rsidP="009D3F4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16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14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C27F6E0" w14:textId="77777777" w:rsidR="009D3F40" w:rsidRPr="00360F9F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14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13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436A4CD" w14:textId="77777777" w:rsidR="009D3F40" w:rsidRPr="00360F9F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13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11:3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F5D1380" w14:textId="77777777" w:rsidR="009D3F40" w:rsidRPr="00360F9F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11:30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1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30C21D32" w14:textId="77777777" w:rsidR="009D3F40" w:rsidRPr="00360F9F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10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21E6DF35" w14:textId="77777777" w:rsidR="009D3F40" w:rsidRDefault="009D3F40" w:rsidP="00C426F5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310DB824" w14:textId="77777777" w:rsidR="009D3F40" w:rsidRPr="00360F9F" w:rsidRDefault="009D3F40" w:rsidP="00C426F5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9D3F40" w:rsidRPr="00360F9F" w14:paraId="0EB13A9B" w14:textId="77777777" w:rsidTr="00C426F5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1023E3C2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4BE536A8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36EB92D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عملیات رده بندی خاک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9C2CDA3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پیدایش خاک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0157BB56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D2B9E">
              <w:rPr>
                <w:rFonts w:eastAsia="Times New Roman" w:cs="B Lotus" w:hint="cs"/>
                <w:b/>
                <w:bCs/>
                <w:sz w:val="28"/>
                <w:szCs w:val="28"/>
                <w:rtl/>
                <w:lang w:bidi="fa-IR"/>
              </w:rPr>
              <w:t>حضور در دفتر</w:t>
            </w:r>
            <w:r w:rsidRPr="00BD2B9E">
              <w:rPr>
                <w:rFonts w:eastAsia="Times New Roman" w:cs="B Lotus"/>
                <w:b/>
                <w:bCs/>
                <w:sz w:val="28"/>
                <w:szCs w:val="28"/>
                <w:lang w:bidi="fa-IR"/>
              </w:rPr>
              <w:t xml:space="preserve"> 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1DBA92E8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هارت آموزی 2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9A29EC2" w14:textId="77777777" w:rsidR="009D3F40" w:rsidRPr="00360F9F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9D3F40" w:rsidRPr="00360F9F" w14:paraId="4C13E6D2" w14:textId="77777777" w:rsidTr="00C426F5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021F808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</w:tcPr>
          <w:p w14:paraId="72351113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D2B9E">
              <w:rPr>
                <w:rFonts w:eastAsia="Times New Roman" w:cs="B Lotus" w:hint="cs"/>
                <w:b/>
                <w:bCs/>
                <w:sz w:val="28"/>
                <w:szCs w:val="28"/>
                <w:rtl/>
                <w:lang w:bidi="fa-IR"/>
              </w:rPr>
              <w:t>حضور در دفتر</w:t>
            </w:r>
          </w:p>
        </w:tc>
        <w:tc>
          <w:tcPr>
            <w:tcW w:w="1663" w:type="dxa"/>
          </w:tcPr>
          <w:p w14:paraId="78DCF70A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عملیات زمین شناسی</w:t>
            </w:r>
          </w:p>
        </w:tc>
        <w:tc>
          <w:tcPr>
            <w:tcW w:w="1663" w:type="dxa"/>
            <w:vAlign w:val="center"/>
          </w:tcPr>
          <w:p w14:paraId="4FFE45A0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D2B9E">
              <w:rPr>
                <w:rFonts w:ascii="Times New Roman" w:eastAsia="Times New Roman" w:hAnsi="Times New Roman" w:cs="B Lotus" w:hint="cs"/>
                <w:b/>
                <w:bCs/>
                <w:sz w:val="28"/>
                <w:szCs w:val="28"/>
                <w:rtl/>
                <w:lang w:eastAsia="ko-KR" w:bidi="fa-IR"/>
              </w:rPr>
              <w:t>زمین شناسی عمومی</w:t>
            </w:r>
          </w:p>
        </w:tc>
        <w:tc>
          <w:tcPr>
            <w:tcW w:w="1663" w:type="dxa"/>
            <w:vAlign w:val="center"/>
          </w:tcPr>
          <w:p w14:paraId="68C1E2DD" w14:textId="77777777" w:rsidR="009D3F40" w:rsidRPr="000E4173" w:rsidRDefault="009D3F40" w:rsidP="00C426F5">
            <w:pPr>
              <w:bidi/>
              <w:jc w:val="center"/>
              <w:rPr>
                <w:rFonts w:ascii="Times New Roman" w:eastAsia="Times New Roman" w:hAnsi="Times New Roman" w:cs="B Lotus"/>
                <w:b/>
                <w:bCs/>
                <w:sz w:val="28"/>
                <w:szCs w:val="28"/>
                <w:lang w:eastAsia="ko-KR"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1292D05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ده بندی خاک</w:t>
            </w:r>
          </w:p>
        </w:tc>
        <w:tc>
          <w:tcPr>
            <w:tcW w:w="1666" w:type="dxa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3B118DE" w14:textId="77777777" w:rsidR="009D3F40" w:rsidRPr="00360F9F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9D3F40" w:rsidRPr="00360F9F" w14:paraId="770ED0F6" w14:textId="77777777" w:rsidTr="00C426F5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28AEEE4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16FB6A30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D2B9E">
              <w:rPr>
                <w:rFonts w:eastAsia="Times New Roman" w:cs="B Lotus" w:hint="cs"/>
                <w:b/>
                <w:bCs/>
                <w:sz w:val="28"/>
                <w:szCs w:val="28"/>
                <w:rtl/>
                <w:lang w:bidi="fa-IR"/>
              </w:rPr>
              <w:t>حضور در دفتر</w:t>
            </w:r>
          </w:p>
        </w:tc>
        <w:tc>
          <w:tcPr>
            <w:tcW w:w="1663" w:type="dxa"/>
            <w:vAlign w:val="center"/>
          </w:tcPr>
          <w:p w14:paraId="4625603F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22EA1C31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F09CE">
              <w:rPr>
                <w:rFonts w:eastAsia="Times New Roman" w:cs="B Lotus" w:hint="cs"/>
                <w:b/>
                <w:bCs/>
                <w:sz w:val="28"/>
                <w:szCs w:val="28"/>
                <w:rtl/>
                <w:lang w:bidi="fa-IR"/>
              </w:rPr>
              <w:t>حضور در دفتر</w:t>
            </w:r>
          </w:p>
        </w:tc>
        <w:tc>
          <w:tcPr>
            <w:tcW w:w="1663" w:type="dxa"/>
            <w:vAlign w:val="center"/>
          </w:tcPr>
          <w:p w14:paraId="0A484C56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2A52C21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</w:t>
            </w:r>
          </w:p>
        </w:tc>
        <w:tc>
          <w:tcPr>
            <w:tcW w:w="1666" w:type="dxa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59A99E5" w14:textId="77777777" w:rsidR="009D3F40" w:rsidRPr="00360F9F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9D3F40" w:rsidRPr="00360F9F" w14:paraId="0A64D682" w14:textId="77777777" w:rsidTr="00C426F5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E73675B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7C50B671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</w:t>
            </w:r>
          </w:p>
        </w:tc>
        <w:tc>
          <w:tcPr>
            <w:tcW w:w="1663" w:type="dxa"/>
            <w:vAlign w:val="center"/>
          </w:tcPr>
          <w:p w14:paraId="3F740995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61A06EC5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eastAsia="Times New Roman" w:cs="B Lotus" w:hint="cs"/>
                <w:b/>
                <w:bCs/>
                <w:sz w:val="28"/>
                <w:szCs w:val="28"/>
                <w:rtl/>
                <w:lang w:bidi="fa-IR"/>
              </w:rPr>
              <w:t>مهارت آموزی 2</w:t>
            </w:r>
          </w:p>
        </w:tc>
        <w:tc>
          <w:tcPr>
            <w:tcW w:w="1663" w:type="dxa"/>
            <w:vAlign w:val="center"/>
          </w:tcPr>
          <w:p w14:paraId="62C66D02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دیریت خاکهای مناطق خشک و بیابان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150BFB6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D2B9E">
              <w:rPr>
                <w:rFonts w:eastAsia="Times New Roman" w:cs="B Lotus" w:hint="cs"/>
                <w:b/>
                <w:bCs/>
                <w:sz w:val="28"/>
                <w:szCs w:val="28"/>
                <w:rtl/>
                <w:lang w:bidi="fa-IR"/>
              </w:rPr>
              <w:t>حضور در دفتر</w:t>
            </w:r>
          </w:p>
        </w:tc>
        <w:tc>
          <w:tcPr>
            <w:tcW w:w="1666" w:type="dxa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1D7AF17" w14:textId="77777777" w:rsidR="009D3F40" w:rsidRPr="00360F9F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9D3F40" w:rsidRPr="00360F9F" w14:paraId="29535941" w14:textId="77777777" w:rsidTr="00C426F5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985E1D6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0035B9D2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</w:t>
            </w:r>
          </w:p>
        </w:tc>
        <w:tc>
          <w:tcPr>
            <w:tcW w:w="1663" w:type="dxa"/>
            <w:vAlign w:val="center"/>
          </w:tcPr>
          <w:p w14:paraId="2826500F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60DA0DB7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ناسب اراضی</w:t>
            </w:r>
          </w:p>
        </w:tc>
        <w:tc>
          <w:tcPr>
            <w:tcW w:w="1663" w:type="dxa"/>
            <w:vAlign w:val="center"/>
          </w:tcPr>
          <w:p w14:paraId="284D0B89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BD2B9E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دفتر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EC04962" w14:textId="77777777" w:rsidR="009D3F40" w:rsidRPr="00651B97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</w:t>
            </w:r>
          </w:p>
        </w:tc>
        <w:tc>
          <w:tcPr>
            <w:tcW w:w="1666" w:type="dxa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1CBFA70" w14:textId="77777777" w:rsidR="009D3F40" w:rsidRPr="00360F9F" w:rsidRDefault="009D3F40" w:rsidP="00C426F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</w:tbl>
    <w:p w14:paraId="7D93DFC9" w14:textId="77777777" w:rsidR="009D3F40" w:rsidRPr="00754DDC" w:rsidRDefault="009D3F40" w:rsidP="009D3F40">
      <w:pPr>
        <w:jc w:val="center"/>
        <w:rPr>
          <w:rFonts w:ascii="Times New Roman" w:eastAsia="Batang" w:hAnsi="Times New Roman" w:cs="0 Titr Bold"/>
          <w:b/>
          <w:bCs/>
          <w:sz w:val="24"/>
          <w:szCs w:val="24"/>
          <w:rtl/>
          <w:lang w:eastAsia="ko-KR"/>
        </w:rPr>
      </w:pPr>
      <w:r w:rsidRPr="005F004E">
        <w:rPr>
          <w:rFonts w:cs="B Nazanin" w:hint="cs"/>
          <w:b/>
          <w:bCs/>
          <w:rtl/>
          <w:lang w:bidi="fa-IR"/>
        </w:rPr>
        <w:t xml:space="preserve">* </w:t>
      </w:r>
      <w:r w:rsidRPr="00754DDC">
        <w:rPr>
          <w:rFonts w:ascii="Times New Roman" w:eastAsia="Batang" w:hAnsi="Times New Roman" w:cs="0 Titr Bold" w:hint="cs"/>
          <w:b/>
          <w:bCs/>
          <w:sz w:val="24"/>
          <w:szCs w:val="24"/>
          <w:rtl/>
          <w:lang w:eastAsia="ko-KR"/>
        </w:rPr>
        <w:t>بعضی روزها بصورت غیر ثابت پردیس هستم</w:t>
      </w:r>
    </w:p>
    <w:p w14:paraId="4A8D97C8" w14:textId="7E9DD93C" w:rsidR="009D3F40" w:rsidRDefault="009D3F40" w:rsidP="009D3F40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08A3CCEF" w14:textId="0EF9A34D" w:rsidR="009F4340" w:rsidRDefault="009F4340" w:rsidP="009F4340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19FA7679" w14:textId="389FCDF5" w:rsidR="009F4340" w:rsidRDefault="009F4340" w:rsidP="009F4340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65AD0D36" w14:textId="3AE0CF52" w:rsidR="009F4340" w:rsidRDefault="009F4340" w:rsidP="009F4340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5D7E5C8C" w14:textId="472D3BA6" w:rsidR="009F4340" w:rsidRDefault="009F4340" w:rsidP="009F4340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2D561C7B" w14:textId="5B8F77F8" w:rsidR="009F4340" w:rsidRDefault="009F4340" w:rsidP="009F4340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29FA4467" w14:textId="77777777" w:rsidR="009F4340" w:rsidRDefault="009F4340" w:rsidP="009F4340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011EFF0F" w14:textId="7EA6F289" w:rsidR="009F4340" w:rsidRPr="00651B97" w:rsidRDefault="009F4340" w:rsidP="009F4340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حسین عسگرزاده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500"/>
        <w:gridCol w:w="1824"/>
        <w:gridCol w:w="1663"/>
        <w:gridCol w:w="1664"/>
        <w:gridCol w:w="1664"/>
        <w:gridCol w:w="1666"/>
        <w:gridCol w:w="1666"/>
      </w:tblGrid>
      <w:tr w:rsidR="009F4340" w:rsidRPr="00360F9F" w14:paraId="319D8FA5" w14:textId="77777777" w:rsidTr="004339EF">
        <w:trPr>
          <w:trHeight w:val="953"/>
          <w:jc w:val="center"/>
        </w:trPr>
        <w:tc>
          <w:tcPr>
            <w:tcW w:w="1500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455F548A" w14:textId="77777777" w:rsidR="009F4340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8:00</w:t>
            </w:r>
          </w:p>
        </w:tc>
        <w:tc>
          <w:tcPr>
            <w:tcW w:w="1824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53B01B4" w14:textId="77777777" w:rsidR="009F4340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3BD52D8" w14:textId="77777777" w:rsidR="009F4340" w:rsidRPr="00360F9F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:00-14:00</w:t>
            </w:r>
          </w:p>
        </w:tc>
        <w:tc>
          <w:tcPr>
            <w:tcW w:w="1664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1201D6F" w14:textId="77777777" w:rsidR="009F4340" w:rsidRPr="00360F9F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:30-13</w:t>
            </w:r>
          </w:p>
        </w:tc>
        <w:tc>
          <w:tcPr>
            <w:tcW w:w="1664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815F3A2" w14:textId="77777777" w:rsidR="009F4340" w:rsidRPr="00360F9F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11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4D304C31" w14:textId="77777777" w:rsidR="009F4340" w:rsidRPr="00360F9F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8:30-10:0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50E7D26F" w14:textId="77777777" w:rsidR="009F4340" w:rsidRDefault="009F4340" w:rsidP="004339EF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6880D5F9" w14:textId="77777777" w:rsidR="009F4340" w:rsidRPr="00360F9F" w:rsidRDefault="009F4340" w:rsidP="004339EF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9F4340" w:rsidRPr="00360F9F" w14:paraId="13A20DFB" w14:textId="77777777" w:rsidTr="004339EF">
        <w:trPr>
          <w:trHeight w:val="530"/>
          <w:jc w:val="center"/>
        </w:trPr>
        <w:tc>
          <w:tcPr>
            <w:tcW w:w="1500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049C6CC9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24" w:type="dxa"/>
            <w:tcBorders>
              <w:top w:val="thinThickMediumGap" w:sz="24" w:space="0" w:color="auto"/>
            </w:tcBorders>
            <w:vAlign w:val="center"/>
          </w:tcPr>
          <w:p w14:paraId="00060535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02027FD9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664" w:type="dxa"/>
            <w:tcBorders>
              <w:top w:val="thinThickMediumGap" w:sz="24" w:space="0" w:color="auto"/>
            </w:tcBorders>
            <w:vAlign w:val="center"/>
          </w:tcPr>
          <w:p w14:paraId="34EF6726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4" w:type="dxa"/>
            <w:tcBorders>
              <w:top w:val="thinThickMediumGap" w:sz="24" w:space="0" w:color="auto"/>
            </w:tcBorders>
            <w:vAlign w:val="center"/>
          </w:tcPr>
          <w:p w14:paraId="5F54F097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589ECC09" w14:textId="77777777" w:rsidR="009F4340" w:rsidRPr="009F4340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F0666C9" w14:textId="77777777" w:rsidR="009F4340" w:rsidRPr="00360F9F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9F4340" w:rsidRPr="00360F9F" w14:paraId="144E5BBA" w14:textId="77777777" w:rsidTr="004339EF">
        <w:trPr>
          <w:trHeight w:val="58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4AFF0B4F" w14:textId="77777777" w:rsidR="009F4340" w:rsidRPr="006D7DAA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24" w:type="dxa"/>
            <w:vAlign w:val="center"/>
          </w:tcPr>
          <w:p w14:paraId="3561A739" w14:textId="77777777" w:rsidR="009F4340" w:rsidRPr="006D7DAA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E590128" w14:textId="77777777" w:rsidR="009F4340" w:rsidRPr="006D7DAA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4" w:type="dxa"/>
            <w:vAlign w:val="center"/>
          </w:tcPr>
          <w:p w14:paraId="378E585D" w14:textId="77777777" w:rsidR="009F4340" w:rsidRPr="006D7DAA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4" w:type="dxa"/>
            <w:vAlign w:val="center"/>
          </w:tcPr>
          <w:p w14:paraId="6AE0B2F0" w14:textId="77777777" w:rsidR="009F4340" w:rsidRPr="006D7DAA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93D8225" w14:textId="77777777" w:rsidR="009F4340" w:rsidRPr="006D7DAA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7B6A114" w14:textId="77777777" w:rsidR="009F4340" w:rsidRPr="00360F9F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F4340" w:rsidRPr="00360F9F" w14:paraId="27027E8A" w14:textId="77777777" w:rsidTr="004339EF">
        <w:trPr>
          <w:trHeight w:val="521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1D21B1C9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24" w:type="dxa"/>
            <w:vAlign w:val="center"/>
          </w:tcPr>
          <w:p w14:paraId="30AE1CE0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فیزیک خاک </w:t>
            </w:r>
          </w:p>
        </w:tc>
        <w:tc>
          <w:tcPr>
            <w:tcW w:w="1663" w:type="dxa"/>
            <w:vAlign w:val="center"/>
          </w:tcPr>
          <w:p w14:paraId="22968156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664" w:type="dxa"/>
            <w:vAlign w:val="center"/>
          </w:tcPr>
          <w:p w14:paraId="02EC906B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فیزیک خاک (عملی)</w:t>
            </w:r>
          </w:p>
        </w:tc>
        <w:tc>
          <w:tcPr>
            <w:tcW w:w="1664" w:type="dxa"/>
            <w:vAlign w:val="center"/>
          </w:tcPr>
          <w:p w14:paraId="486D19FC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C8AAC79" w14:textId="77777777" w:rsidR="009F4340" w:rsidRPr="009F4340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خاکشناسی عموم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F0752DC" w14:textId="77777777" w:rsidR="009F4340" w:rsidRPr="00360F9F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9F4340" w:rsidRPr="00360F9F" w14:paraId="50630CC7" w14:textId="77777777" w:rsidTr="004339EF">
        <w:trPr>
          <w:trHeight w:val="58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25BD4BF3" w14:textId="77777777" w:rsidR="009F4340" w:rsidRPr="006D7DAA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24" w:type="dxa"/>
            <w:tcBorders>
              <w:right w:val="single" w:sz="8" w:space="0" w:color="auto"/>
            </w:tcBorders>
            <w:vAlign w:val="center"/>
          </w:tcPr>
          <w:p w14:paraId="6A177E9E" w14:textId="77777777" w:rsidR="009F4340" w:rsidRPr="006D7DAA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22616F55" w14:textId="77777777" w:rsidR="009F4340" w:rsidRPr="006D7DAA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4" w:type="dxa"/>
            <w:tcBorders>
              <w:right w:val="single" w:sz="8" w:space="0" w:color="auto"/>
            </w:tcBorders>
            <w:vAlign w:val="center"/>
          </w:tcPr>
          <w:p w14:paraId="0EF8D3FE" w14:textId="77777777" w:rsidR="009F4340" w:rsidRPr="006D7DAA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4" w:type="dxa"/>
            <w:vAlign w:val="center"/>
          </w:tcPr>
          <w:p w14:paraId="7AE96F04" w14:textId="77777777" w:rsidR="009F4340" w:rsidRPr="006D7DAA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854F20C" w14:textId="77777777" w:rsidR="009F4340" w:rsidRPr="006D7DAA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DD6B178" w14:textId="77777777" w:rsidR="009F4340" w:rsidRPr="00360F9F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F4340" w:rsidRPr="00360F9F" w14:paraId="14057251" w14:textId="77777777" w:rsidTr="004339EF">
        <w:trPr>
          <w:trHeight w:val="829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02EE1360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24" w:type="dxa"/>
            <w:vAlign w:val="center"/>
          </w:tcPr>
          <w:p w14:paraId="0269FEA1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مدیریت خاک در کشاورزی پایدار</w:t>
            </w:r>
          </w:p>
        </w:tc>
        <w:tc>
          <w:tcPr>
            <w:tcW w:w="1663" w:type="dxa"/>
            <w:vAlign w:val="center"/>
          </w:tcPr>
          <w:p w14:paraId="375A152C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جلسه شورای گروه</w:t>
            </w:r>
          </w:p>
        </w:tc>
        <w:tc>
          <w:tcPr>
            <w:tcW w:w="1664" w:type="dxa"/>
            <w:vAlign w:val="center"/>
          </w:tcPr>
          <w:p w14:paraId="15EB09AE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خاکشناسی عمومی (عملی)</w:t>
            </w:r>
          </w:p>
        </w:tc>
        <w:tc>
          <w:tcPr>
            <w:tcW w:w="1664" w:type="dxa"/>
            <w:vAlign w:val="center"/>
          </w:tcPr>
          <w:p w14:paraId="74DF1C18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خاکشناسی عموم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E45B44A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3224031" w14:textId="77777777" w:rsidR="009F4340" w:rsidRPr="00360F9F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9F4340" w:rsidRPr="00360F9F" w14:paraId="608ED851" w14:textId="77777777" w:rsidTr="004339EF">
        <w:trPr>
          <w:trHeight w:val="169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2FFF5116" w14:textId="77777777" w:rsidR="009F4340" w:rsidRPr="006D7DAA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24" w:type="dxa"/>
            <w:vAlign w:val="center"/>
          </w:tcPr>
          <w:p w14:paraId="70D693A7" w14:textId="77777777" w:rsidR="009F4340" w:rsidRPr="006D7DAA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3" w:type="dxa"/>
            <w:vAlign w:val="center"/>
          </w:tcPr>
          <w:p w14:paraId="72EB65A0" w14:textId="77777777" w:rsidR="009F4340" w:rsidRPr="006D7DAA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4" w:type="dxa"/>
            <w:vAlign w:val="center"/>
          </w:tcPr>
          <w:p w14:paraId="4BA6A3FC" w14:textId="77777777" w:rsidR="009F4340" w:rsidRPr="006D7DAA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4" w:type="dxa"/>
            <w:vAlign w:val="center"/>
          </w:tcPr>
          <w:p w14:paraId="52EDD3EF" w14:textId="77777777" w:rsidR="009F4340" w:rsidRPr="006D7DAA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8E86C6B" w14:textId="77777777" w:rsidR="009F4340" w:rsidRPr="006D7DAA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793EA42" w14:textId="77777777" w:rsidR="009F4340" w:rsidRPr="00360F9F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F4340" w:rsidRPr="00360F9F" w14:paraId="36FC5DC1" w14:textId="77777777" w:rsidTr="004339EF">
        <w:trPr>
          <w:trHeight w:val="829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630D7C4E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24" w:type="dxa"/>
            <w:vAlign w:val="center"/>
          </w:tcPr>
          <w:p w14:paraId="1766B739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3" w:type="dxa"/>
            <w:vAlign w:val="center"/>
          </w:tcPr>
          <w:p w14:paraId="5A8FB4FC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664" w:type="dxa"/>
            <w:vAlign w:val="center"/>
          </w:tcPr>
          <w:p w14:paraId="561F18FD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فیزیک خاک پیشرفته</w:t>
            </w:r>
          </w:p>
        </w:tc>
        <w:tc>
          <w:tcPr>
            <w:tcW w:w="1664" w:type="dxa"/>
            <w:vAlign w:val="center"/>
          </w:tcPr>
          <w:p w14:paraId="020E7BE7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0B4062B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خاکشناسی عمومی (عملی)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55D4A69" w14:textId="77777777" w:rsidR="009F4340" w:rsidRPr="00360F9F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9F4340" w:rsidRPr="00360F9F" w14:paraId="3BB2D975" w14:textId="77777777" w:rsidTr="004339EF">
        <w:trPr>
          <w:trHeight w:val="145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0AA583FF" w14:textId="77777777" w:rsidR="009F4340" w:rsidRPr="006D7DAA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24" w:type="dxa"/>
            <w:vAlign w:val="center"/>
          </w:tcPr>
          <w:p w14:paraId="0AC59340" w14:textId="77777777" w:rsidR="009F4340" w:rsidRPr="006D7DAA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8AEA7E9" w14:textId="77777777" w:rsidR="009F4340" w:rsidRPr="006D7DAA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4" w:type="dxa"/>
            <w:vAlign w:val="center"/>
          </w:tcPr>
          <w:p w14:paraId="3F6C6F2F" w14:textId="77777777" w:rsidR="009F4340" w:rsidRPr="006D7DAA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4" w:type="dxa"/>
            <w:vAlign w:val="center"/>
          </w:tcPr>
          <w:p w14:paraId="3DF23A3D" w14:textId="77777777" w:rsidR="009F4340" w:rsidRPr="006D7DAA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Align w:val="center"/>
          </w:tcPr>
          <w:p w14:paraId="10B0F9AC" w14:textId="77777777" w:rsidR="009F4340" w:rsidRPr="006D7DAA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0670835" w14:textId="77777777" w:rsidR="009F4340" w:rsidRPr="00360F9F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F4340" w:rsidRPr="00360F9F" w14:paraId="70BD02EE" w14:textId="77777777" w:rsidTr="004339EF">
        <w:trPr>
          <w:trHeight w:val="829"/>
          <w:jc w:val="center"/>
        </w:trPr>
        <w:tc>
          <w:tcPr>
            <w:tcW w:w="1500" w:type="dxa"/>
            <w:tcBorders>
              <w:left w:val="thinThickMediumGap" w:sz="24" w:space="0" w:color="auto"/>
            </w:tcBorders>
            <w:vAlign w:val="center"/>
          </w:tcPr>
          <w:p w14:paraId="574D2F40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24" w:type="dxa"/>
            <w:vAlign w:val="center"/>
          </w:tcPr>
          <w:p w14:paraId="471A8A9C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3" w:type="dxa"/>
            <w:vAlign w:val="center"/>
          </w:tcPr>
          <w:p w14:paraId="60444CC6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نماز و نهار</w:t>
            </w:r>
          </w:p>
        </w:tc>
        <w:tc>
          <w:tcPr>
            <w:tcW w:w="1664" w:type="dxa"/>
            <w:vAlign w:val="center"/>
          </w:tcPr>
          <w:p w14:paraId="37423A6C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4" w:type="dxa"/>
            <w:vAlign w:val="center"/>
          </w:tcPr>
          <w:p w14:paraId="02C809B2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F289794" w14:textId="77777777" w:rsidR="009F4340" w:rsidRPr="00651B97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B4461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دفتر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34BDF29" w14:textId="77777777" w:rsidR="009F4340" w:rsidRPr="00360F9F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9F4340" w:rsidRPr="00360F9F" w14:paraId="28B3671F" w14:textId="77777777" w:rsidTr="004339EF">
        <w:trPr>
          <w:trHeight w:val="274"/>
          <w:jc w:val="center"/>
        </w:trPr>
        <w:tc>
          <w:tcPr>
            <w:tcW w:w="1500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1E2658E7" w14:textId="77777777" w:rsidR="009F4340" w:rsidRPr="005F004E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824" w:type="dxa"/>
            <w:tcBorders>
              <w:bottom w:val="thinThickMediumGap" w:sz="24" w:space="0" w:color="auto"/>
            </w:tcBorders>
            <w:vAlign w:val="center"/>
          </w:tcPr>
          <w:p w14:paraId="402D53E2" w14:textId="77777777" w:rsidR="009F4340" w:rsidRPr="005F004E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25F7E742" w14:textId="77777777" w:rsidR="009F4340" w:rsidRPr="005F004E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4" w:type="dxa"/>
            <w:tcBorders>
              <w:bottom w:val="thinThickMediumGap" w:sz="24" w:space="0" w:color="auto"/>
            </w:tcBorders>
          </w:tcPr>
          <w:p w14:paraId="326FA6DE" w14:textId="77777777" w:rsidR="009F4340" w:rsidRPr="005F004E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4" w:type="dxa"/>
            <w:tcBorders>
              <w:bottom w:val="thinThickMediumGap" w:sz="24" w:space="0" w:color="auto"/>
            </w:tcBorders>
          </w:tcPr>
          <w:p w14:paraId="00616EF7" w14:textId="77777777" w:rsidR="009F4340" w:rsidRPr="005F004E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</w:tcPr>
          <w:p w14:paraId="34EAA4D1" w14:textId="77777777" w:rsidR="009F4340" w:rsidRPr="005F004E" w:rsidRDefault="009F4340" w:rsidP="004339E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28C1AA6A" w14:textId="77777777" w:rsidR="009F4340" w:rsidRPr="00360F9F" w:rsidRDefault="009F4340" w:rsidP="004339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3C989A2C" w14:textId="302974F4" w:rsidR="009F4340" w:rsidRDefault="009F4340" w:rsidP="009F4340">
      <w:pPr>
        <w:pStyle w:val="ListParagraph"/>
        <w:tabs>
          <w:tab w:val="left" w:pos="11693"/>
        </w:tabs>
        <w:bidi/>
        <w:rPr>
          <w:rFonts w:cs="B Nazanin"/>
          <w:b/>
          <w:bCs/>
          <w:lang w:bidi="fa-IR"/>
        </w:rPr>
      </w:pPr>
    </w:p>
    <w:p w14:paraId="41787DFF" w14:textId="468672CF" w:rsidR="001754F8" w:rsidRDefault="001754F8" w:rsidP="001754F8">
      <w:pPr>
        <w:pStyle w:val="ListParagraph"/>
        <w:tabs>
          <w:tab w:val="left" w:pos="11693"/>
        </w:tabs>
        <w:bidi/>
        <w:rPr>
          <w:rFonts w:cs="B Nazanin"/>
          <w:b/>
          <w:bCs/>
          <w:lang w:bidi="fa-IR"/>
        </w:rPr>
      </w:pPr>
    </w:p>
    <w:p w14:paraId="2EEF3A81" w14:textId="2AA42F65" w:rsidR="001754F8" w:rsidRDefault="001754F8" w:rsidP="001754F8">
      <w:pPr>
        <w:pStyle w:val="ListParagraph"/>
        <w:tabs>
          <w:tab w:val="left" w:pos="11693"/>
        </w:tabs>
        <w:bidi/>
        <w:rPr>
          <w:rFonts w:cs="B Nazanin"/>
          <w:b/>
          <w:bCs/>
          <w:lang w:bidi="fa-IR"/>
        </w:rPr>
      </w:pPr>
    </w:p>
    <w:p w14:paraId="77BB08EF" w14:textId="5D52B175" w:rsidR="001754F8" w:rsidRDefault="001754F8" w:rsidP="001754F8">
      <w:pPr>
        <w:pStyle w:val="ListParagraph"/>
        <w:tabs>
          <w:tab w:val="left" w:pos="11693"/>
        </w:tabs>
        <w:bidi/>
        <w:rPr>
          <w:rFonts w:cs="B Nazanin"/>
          <w:b/>
          <w:bCs/>
          <w:lang w:bidi="fa-IR"/>
        </w:rPr>
      </w:pPr>
    </w:p>
    <w:p w14:paraId="486EC06D" w14:textId="5BD8F727" w:rsidR="001754F8" w:rsidRDefault="001754F8" w:rsidP="001754F8">
      <w:pPr>
        <w:pStyle w:val="ListParagraph"/>
        <w:tabs>
          <w:tab w:val="left" w:pos="11693"/>
        </w:tabs>
        <w:bidi/>
        <w:rPr>
          <w:rFonts w:cs="B Nazanin"/>
          <w:b/>
          <w:bCs/>
          <w:lang w:bidi="fa-IR"/>
        </w:rPr>
      </w:pPr>
    </w:p>
    <w:p w14:paraId="2D8E800A" w14:textId="4ED2D68D" w:rsidR="001754F8" w:rsidRDefault="001754F8" w:rsidP="001754F8">
      <w:pPr>
        <w:pStyle w:val="ListParagraph"/>
        <w:tabs>
          <w:tab w:val="left" w:pos="11693"/>
        </w:tabs>
        <w:bidi/>
        <w:rPr>
          <w:rFonts w:cs="B Nazanin"/>
          <w:b/>
          <w:bCs/>
          <w:lang w:bidi="fa-IR"/>
        </w:rPr>
      </w:pPr>
    </w:p>
    <w:p w14:paraId="097DADAD" w14:textId="357C8025" w:rsidR="001754F8" w:rsidRDefault="001754F8" w:rsidP="001754F8">
      <w:pPr>
        <w:pStyle w:val="ListParagraph"/>
        <w:tabs>
          <w:tab w:val="left" w:pos="11693"/>
        </w:tabs>
        <w:bidi/>
        <w:rPr>
          <w:rFonts w:cs="B Nazanin"/>
          <w:b/>
          <w:bCs/>
          <w:lang w:bidi="fa-IR"/>
        </w:rPr>
      </w:pPr>
    </w:p>
    <w:p w14:paraId="044CCB0F" w14:textId="1116BA18" w:rsidR="001754F8" w:rsidRDefault="001754F8" w:rsidP="001754F8">
      <w:pPr>
        <w:pStyle w:val="ListParagraph"/>
        <w:tabs>
          <w:tab w:val="left" w:pos="11693"/>
        </w:tabs>
        <w:bidi/>
        <w:rPr>
          <w:rFonts w:cs="B Nazanin"/>
          <w:b/>
          <w:bCs/>
          <w:lang w:bidi="fa-IR"/>
        </w:rPr>
      </w:pPr>
    </w:p>
    <w:p w14:paraId="2FEDF4AD" w14:textId="56D04F09" w:rsidR="001754F8" w:rsidRDefault="001754F8" w:rsidP="001754F8">
      <w:pPr>
        <w:pStyle w:val="ListParagraph"/>
        <w:tabs>
          <w:tab w:val="left" w:pos="11693"/>
        </w:tabs>
        <w:bidi/>
        <w:rPr>
          <w:rFonts w:cs="B Nazanin"/>
          <w:b/>
          <w:bCs/>
          <w:lang w:bidi="fa-IR"/>
        </w:rPr>
      </w:pPr>
    </w:p>
    <w:p w14:paraId="740D9F67" w14:textId="77777777" w:rsidR="001754F8" w:rsidRPr="00651B97" w:rsidRDefault="001754F8" w:rsidP="001754F8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بهنام دولت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1754F8" w:rsidRPr="00360F9F" w14:paraId="4BB80B74" w14:textId="77777777" w:rsidTr="008128E4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49A93637" w14:textId="77777777" w:rsidR="001754F8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B91C94C" w14:textId="77777777" w:rsidR="001754F8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2E46957" w14:textId="77777777" w:rsidR="001754F8" w:rsidRPr="00360F9F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3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FA9E47B" w14:textId="77777777" w:rsidR="001754F8" w:rsidRPr="00360F9F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30/11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3AF0D2A" w14:textId="77777777" w:rsidR="001754F8" w:rsidRPr="00360F9F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30/11-1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0D98CCDE" w14:textId="77777777" w:rsidR="001754F8" w:rsidRPr="00360F9F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30/8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39F81480" w14:textId="77777777" w:rsidR="001754F8" w:rsidRDefault="001754F8" w:rsidP="008128E4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7D3740A6" w14:textId="77777777" w:rsidR="001754F8" w:rsidRPr="00360F9F" w:rsidRDefault="001754F8" w:rsidP="008128E4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1754F8" w:rsidRPr="00360F9F" w14:paraId="630B6005" w14:textId="77777777" w:rsidTr="008128E4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6E9C3163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791F9168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خاکشناسی عموم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4B1A3918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480D205D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خاکشناسی عموم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A9F7709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شیمی عمومی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12A679A7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795A5EE" w14:textId="77777777" w:rsidR="001754F8" w:rsidRPr="00360F9F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1754F8" w:rsidRPr="00360F9F" w14:paraId="76F17322" w14:textId="77777777" w:rsidTr="008128E4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66F815F" w14:textId="77777777" w:rsidR="001754F8" w:rsidRPr="006D7DAA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EC30662" w14:textId="77777777" w:rsidR="001754F8" w:rsidRPr="006D7DAA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عملیات</w:t>
            </w:r>
          </w:p>
        </w:tc>
        <w:tc>
          <w:tcPr>
            <w:tcW w:w="1663" w:type="dxa"/>
            <w:vAlign w:val="center"/>
          </w:tcPr>
          <w:p w14:paraId="5AD8B484" w14:textId="77777777" w:rsidR="001754F8" w:rsidRPr="006D7DAA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69220C4" w14:textId="77777777" w:rsidR="001754F8" w:rsidRPr="006D7DAA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تئوری</w:t>
            </w:r>
          </w:p>
        </w:tc>
        <w:tc>
          <w:tcPr>
            <w:tcW w:w="1663" w:type="dxa"/>
            <w:vAlign w:val="center"/>
          </w:tcPr>
          <w:p w14:paraId="6EFFDFDC" w14:textId="77777777" w:rsidR="001754F8" w:rsidRPr="006D7DAA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تئور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93BE0E6" w14:textId="77777777" w:rsidR="001754F8" w:rsidRPr="006D7DAA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92FB9A3" w14:textId="77777777" w:rsidR="001754F8" w:rsidRPr="00360F9F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1754F8" w:rsidRPr="00360F9F" w14:paraId="77598770" w14:textId="77777777" w:rsidTr="008128E4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7DAE626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3BC10F4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</w:t>
            </w:r>
          </w:p>
        </w:tc>
        <w:tc>
          <w:tcPr>
            <w:tcW w:w="1663" w:type="dxa"/>
            <w:vAlign w:val="center"/>
          </w:tcPr>
          <w:p w14:paraId="30E32F9E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16A6851C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شیمی آلی (عملی)</w:t>
            </w:r>
          </w:p>
        </w:tc>
        <w:tc>
          <w:tcPr>
            <w:tcW w:w="1663" w:type="dxa"/>
            <w:vAlign w:val="center"/>
          </w:tcPr>
          <w:p w14:paraId="0D4D4C4E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شیمی آلی (تئوری)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9750A99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شیمی آلی (عملی)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A248D9C" w14:textId="77777777" w:rsidR="001754F8" w:rsidRPr="00360F9F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1754F8" w:rsidRPr="00360F9F" w14:paraId="4CD4B808" w14:textId="77777777" w:rsidTr="008128E4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0ADD7DC" w14:textId="77777777" w:rsidR="001754F8" w:rsidRPr="006D7DAA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83EFCA5" w14:textId="77777777" w:rsidR="001754F8" w:rsidRPr="006D7DAA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36F2B18" w14:textId="77777777" w:rsidR="001754F8" w:rsidRPr="006D7DAA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AD519CC" w14:textId="77777777" w:rsidR="001754F8" w:rsidRPr="006D7DAA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5B6AE8">
              <w:rPr>
                <w:rFonts w:asciiTheme="majorBidi" w:hAnsiTheme="majorBidi" w:cs="B Nazanin" w:hint="cs"/>
                <w:rtl/>
                <w:lang w:bidi="fa-IR"/>
              </w:rPr>
              <w:t>گیاهپزشکی-علوم دام</w:t>
            </w:r>
          </w:p>
        </w:tc>
        <w:tc>
          <w:tcPr>
            <w:tcW w:w="1663" w:type="dxa"/>
            <w:vAlign w:val="center"/>
          </w:tcPr>
          <w:p w14:paraId="0C4B9E66" w14:textId="77777777" w:rsidR="001754F8" w:rsidRPr="006D7DAA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5B6AE8">
              <w:rPr>
                <w:rFonts w:asciiTheme="majorBidi" w:hAnsiTheme="majorBidi" w:cs="B Nazanin" w:hint="cs"/>
                <w:rtl/>
                <w:lang w:bidi="fa-IR"/>
              </w:rPr>
              <w:t>گیاهپزشکی-علوم دام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C086920" w14:textId="77777777" w:rsidR="001754F8" w:rsidRPr="006D7DAA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گروه صنایع غذای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9B5C1B2" w14:textId="77777777" w:rsidR="001754F8" w:rsidRPr="00360F9F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1754F8" w:rsidRPr="00360F9F" w14:paraId="7F111214" w14:textId="77777777" w:rsidTr="008128E4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7A4FA2D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F1E6013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</w:t>
            </w:r>
          </w:p>
        </w:tc>
        <w:tc>
          <w:tcPr>
            <w:tcW w:w="1663" w:type="dxa"/>
            <w:vAlign w:val="center"/>
          </w:tcPr>
          <w:p w14:paraId="3B587692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4BC98552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شیمی عمومی</w:t>
            </w:r>
          </w:p>
        </w:tc>
        <w:tc>
          <w:tcPr>
            <w:tcW w:w="1663" w:type="dxa"/>
            <w:vAlign w:val="center"/>
          </w:tcPr>
          <w:p w14:paraId="0D0C832B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زیست پالای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410BD12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1323B14" w14:textId="77777777" w:rsidR="001754F8" w:rsidRPr="00360F9F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1754F8" w:rsidRPr="00360F9F" w14:paraId="2B100943" w14:textId="77777777" w:rsidTr="008128E4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CEF82BA" w14:textId="77777777" w:rsidR="001754F8" w:rsidRPr="006D7DAA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B76E985" w14:textId="77777777" w:rsidR="001754F8" w:rsidRPr="006D7DAA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BE965E3" w14:textId="77777777" w:rsidR="001754F8" w:rsidRPr="006D7DAA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3F695C0" w14:textId="77777777" w:rsidR="001754F8" w:rsidRPr="006D7DAA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عملی</w:t>
            </w:r>
          </w:p>
        </w:tc>
        <w:tc>
          <w:tcPr>
            <w:tcW w:w="1663" w:type="dxa"/>
            <w:vAlign w:val="center"/>
          </w:tcPr>
          <w:p w14:paraId="25DBA9E3" w14:textId="77777777" w:rsidR="001754F8" w:rsidRPr="006D7DAA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71139B6" w14:textId="77777777" w:rsidR="001754F8" w:rsidRPr="006D7DAA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ADFE98F" w14:textId="77777777" w:rsidR="001754F8" w:rsidRPr="00360F9F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1754F8" w:rsidRPr="00360F9F" w14:paraId="1E4E5174" w14:textId="77777777" w:rsidTr="008128E4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14021FD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464A7CD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شیمی آلی (تئوری)</w:t>
            </w:r>
          </w:p>
        </w:tc>
        <w:tc>
          <w:tcPr>
            <w:tcW w:w="1663" w:type="dxa"/>
            <w:vAlign w:val="center"/>
          </w:tcPr>
          <w:p w14:paraId="1486227E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78E5E608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شیمی تجزیه</w:t>
            </w:r>
          </w:p>
        </w:tc>
        <w:tc>
          <w:tcPr>
            <w:tcW w:w="1663" w:type="dxa"/>
            <w:vAlign w:val="center"/>
          </w:tcPr>
          <w:p w14:paraId="26B6ABD5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شیمی تجزی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8EAC5A6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1AD3EC7" w14:textId="77777777" w:rsidR="001754F8" w:rsidRPr="00360F9F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1754F8" w:rsidRPr="00360F9F" w14:paraId="1CB6B798" w14:textId="77777777" w:rsidTr="008128E4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D979E0A" w14:textId="77777777" w:rsidR="001754F8" w:rsidRPr="006D7DAA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C96C9BC" w14:textId="77777777" w:rsidR="001754F8" w:rsidRPr="006D7DAA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گروه صنایع غذایی-ماشینهای صنایع</w:t>
            </w:r>
          </w:p>
        </w:tc>
        <w:tc>
          <w:tcPr>
            <w:tcW w:w="1663" w:type="dxa"/>
            <w:vAlign w:val="center"/>
          </w:tcPr>
          <w:p w14:paraId="3FC624E9" w14:textId="77777777" w:rsidR="001754F8" w:rsidRPr="006D7DAA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F82E2FA" w14:textId="77777777" w:rsidR="001754F8" w:rsidRPr="006D7DAA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عملی</w:t>
            </w:r>
          </w:p>
        </w:tc>
        <w:tc>
          <w:tcPr>
            <w:tcW w:w="1663" w:type="dxa"/>
            <w:vAlign w:val="center"/>
          </w:tcPr>
          <w:p w14:paraId="4B4A4C9D" w14:textId="77777777" w:rsidR="001754F8" w:rsidRPr="006D7DAA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تئور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C69FAEC" w14:textId="77777777" w:rsidR="001754F8" w:rsidRPr="006D7DAA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8CC326A" w14:textId="77777777" w:rsidR="001754F8" w:rsidRPr="00360F9F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1754F8" w:rsidRPr="00360F9F" w14:paraId="48F0786C" w14:textId="77777777" w:rsidTr="008128E4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8AE06B4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74401FB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 مجله</w:t>
            </w:r>
          </w:p>
        </w:tc>
        <w:tc>
          <w:tcPr>
            <w:tcW w:w="1663" w:type="dxa"/>
            <w:vAlign w:val="center"/>
          </w:tcPr>
          <w:p w14:paraId="470CC4D0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4FE7361B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F558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 مجله</w:t>
            </w:r>
          </w:p>
        </w:tc>
        <w:tc>
          <w:tcPr>
            <w:tcW w:w="1663" w:type="dxa"/>
            <w:vAlign w:val="center"/>
          </w:tcPr>
          <w:p w14:paraId="74137BC7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F558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 مجل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A80768F" w14:textId="77777777" w:rsidR="001754F8" w:rsidRPr="00651B97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فتر مجل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D5109C4" w14:textId="77777777" w:rsidR="001754F8" w:rsidRPr="00360F9F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1754F8" w:rsidRPr="00360F9F" w14:paraId="3B3EFE81" w14:textId="77777777" w:rsidTr="008128E4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4C48A75E" w14:textId="77777777" w:rsidR="001754F8" w:rsidRPr="005F004E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1A499CB7" w14:textId="77777777" w:rsidR="001754F8" w:rsidRPr="005F004E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150DCA9C" w14:textId="77777777" w:rsidR="001754F8" w:rsidRPr="005F004E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D228A01" w14:textId="77777777" w:rsidR="001754F8" w:rsidRPr="005F004E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1151F35" w14:textId="77777777" w:rsidR="001754F8" w:rsidRPr="005F004E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625AFBBC" w14:textId="77777777" w:rsidR="001754F8" w:rsidRPr="005F004E" w:rsidRDefault="001754F8" w:rsidP="008128E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57784013" w14:textId="77777777" w:rsidR="001754F8" w:rsidRPr="00360F9F" w:rsidRDefault="001754F8" w:rsidP="008128E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7AB68063" w14:textId="77777777" w:rsidR="001754F8" w:rsidRPr="005F004E" w:rsidRDefault="001754F8" w:rsidP="001754F8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10750355" w14:textId="77777777" w:rsidR="001754F8" w:rsidRPr="005F004E" w:rsidRDefault="001754F8" w:rsidP="001754F8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sectPr w:rsidR="001754F8" w:rsidRPr="005F004E" w:rsidSect="005F004E">
      <w:pgSz w:w="15840" w:h="12240" w:orient="landscape"/>
      <w:pgMar w:top="113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F87AFD" w14:textId="77777777" w:rsidR="001646A7" w:rsidRDefault="001646A7" w:rsidP="00643A41">
      <w:pPr>
        <w:spacing w:after="0" w:line="240" w:lineRule="auto"/>
      </w:pPr>
      <w:r>
        <w:separator/>
      </w:r>
    </w:p>
  </w:endnote>
  <w:endnote w:type="continuationSeparator" w:id="0">
    <w:p w14:paraId="1FE3EAF3" w14:textId="77777777" w:rsidR="001646A7" w:rsidRDefault="001646A7" w:rsidP="00643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usseini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0 Titr Bold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8DD8C4" w14:textId="77777777" w:rsidR="001646A7" w:rsidRDefault="001646A7" w:rsidP="00643A41">
      <w:pPr>
        <w:spacing w:after="0" w:line="240" w:lineRule="auto"/>
      </w:pPr>
      <w:r>
        <w:separator/>
      </w:r>
    </w:p>
  </w:footnote>
  <w:footnote w:type="continuationSeparator" w:id="0">
    <w:p w14:paraId="4A2821E5" w14:textId="77777777" w:rsidR="001646A7" w:rsidRDefault="001646A7" w:rsidP="00643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28042F"/>
    <w:multiLevelType w:val="multilevel"/>
    <w:tmpl w:val="6DAA7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FCB097F"/>
    <w:multiLevelType w:val="multilevel"/>
    <w:tmpl w:val="E6AA8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79F6A8A"/>
    <w:multiLevelType w:val="multilevel"/>
    <w:tmpl w:val="E59C1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9210DB3"/>
    <w:multiLevelType w:val="multilevel"/>
    <w:tmpl w:val="A2EA7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F307598"/>
    <w:multiLevelType w:val="multilevel"/>
    <w:tmpl w:val="27A07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F180533"/>
    <w:multiLevelType w:val="hybridMultilevel"/>
    <w:tmpl w:val="15280C84"/>
    <w:lvl w:ilvl="0" w:tplc="14F8D27A"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81C5474"/>
    <w:multiLevelType w:val="hybridMultilevel"/>
    <w:tmpl w:val="5E484646"/>
    <w:lvl w:ilvl="0" w:tplc="F4B67EC8">
      <w:numFmt w:val="bullet"/>
      <w:lvlText w:val=""/>
      <w:lvlJc w:val="left"/>
      <w:pPr>
        <w:ind w:left="12165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28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3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0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7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4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7925" w:hanging="360"/>
      </w:pPr>
      <w:rPr>
        <w:rFonts w:ascii="Wingdings" w:hAnsi="Wingdings" w:hint="default"/>
      </w:rPr>
    </w:lvl>
  </w:abstractNum>
  <w:abstractNum w:abstractNumId="7">
    <w:nsid w:val="73782607"/>
    <w:multiLevelType w:val="multilevel"/>
    <w:tmpl w:val="09263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A6E1930"/>
    <w:multiLevelType w:val="multilevel"/>
    <w:tmpl w:val="E602A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4"/>
  </w:num>
  <w:num w:numId="5">
    <w:abstractNumId w:val="0"/>
  </w:num>
  <w:num w:numId="6">
    <w:abstractNumId w:val="1"/>
  </w:num>
  <w:num w:numId="7">
    <w:abstractNumId w:val="3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MzACYWMTS0tLJR2l4NTi4sz8PJACw1oAbsjPPCwAAAA="/>
  </w:docVars>
  <w:rsids>
    <w:rsidRoot w:val="00643A41"/>
    <w:rsid w:val="00015F83"/>
    <w:rsid w:val="00042262"/>
    <w:rsid w:val="0005729C"/>
    <w:rsid w:val="00071E0E"/>
    <w:rsid w:val="000D1633"/>
    <w:rsid w:val="000D5AF2"/>
    <w:rsid w:val="000E5C76"/>
    <w:rsid w:val="000F5444"/>
    <w:rsid w:val="0010272A"/>
    <w:rsid w:val="001646A7"/>
    <w:rsid w:val="0016496B"/>
    <w:rsid w:val="001754F8"/>
    <w:rsid w:val="00185E8F"/>
    <w:rsid w:val="001A6273"/>
    <w:rsid w:val="001C6322"/>
    <w:rsid w:val="001D0B05"/>
    <w:rsid w:val="00222D1A"/>
    <w:rsid w:val="00225DC7"/>
    <w:rsid w:val="00263BF3"/>
    <w:rsid w:val="00266E48"/>
    <w:rsid w:val="00286133"/>
    <w:rsid w:val="00286650"/>
    <w:rsid w:val="002C157A"/>
    <w:rsid w:val="002F7082"/>
    <w:rsid w:val="003019A8"/>
    <w:rsid w:val="003227A6"/>
    <w:rsid w:val="00334415"/>
    <w:rsid w:val="00351947"/>
    <w:rsid w:val="0035649A"/>
    <w:rsid w:val="00360F9F"/>
    <w:rsid w:val="0038264C"/>
    <w:rsid w:val="00384FB1"/>
    <w:rsid w:val="003871A3"/>
    <w:rsid w:val="00391AED"/>
    <w:rsid w:val="003B05E1"/>
    <w:rsid w:val="003D3497"/>
    <w:rsid w:val="003D4FE1"/>
    <w:rsid w:val="003E2EF2"/>
    <w:rsid w:val="00422DB3"/>
    <w:rsid w:val="004434AA"/>
    <w:rsid w:val="00451ED8"/>
    <w:rsid w:val="0049488F"/>
    <w:rsid w:val="004B2EBB"/>
    <w:rsid w:val="004C1E9A"/>
    <w:rsid w:val="004D183F"/>
    <w:rsid w:val="004F5D53"/>
    <w:rsid w:val="00503303"/>
    <w:rsid w:val="00536ACD"/>
    <w:rsid w:val="0054624E"/>
    <w:rsid w:val="00552B63"/>
    <w:rsid w:val="0056072D"/>
    <w:rsid w:val="00564962"/>
    <w:rsid w:val="005C04D0"/>
    <w:rsid w:val="005F004E"/>
    <w:rsid w:val="00643A41"/>
    <w:rsid w:val="00651B97"/>
    <w:rsid w:val="006835B8"/>
    <w:rsid w:val="006947EB"/>
    <w:rsid w:val="00696B0E"/>
    <w:rsid w:val="006B1959"/>
    <w:rsid w:val="006D1423"/>
    <w:rsid w:val="006D7DAA"/>
    <w:rsid w:val="006F3E1E"/>
    <w:rsid w:val="0074282C"/>
    <w:rsid w:val="007615A8"/>
    <w:rsid w:val="007632E2"/>
    <w:rsid w:val="007A01C8"/>
    <w:rsid w:val="007B40BA"/>
    <w:rsid w:val="007D0DDC"/>
    <w:rsid w:val="00802A60"/>
    <w:rsid w:val="008219A0"/>
    <w:rsid w:val="00871A11"/>
    <w:rsid w:val="00897716"/>
    <w:rsid w:val="008B4A9E"/>
    <w:rsid w:val="008C7372"/>
    <w:rsid w:val="008D216F"/>
    <w:rsid w:val="00957424"/>
    <w:rsid w:val="0096667A"/>
    <w:rsid w:val="00987275"/>
    <w:rsid w:val="009B3440"/>
    <w:rsid w:val="009D3F40"/>
    <w:rsid w:val="009F4340"/>
    <w:rsid w:val="00A13161"/>
    <w:rsid w:val="00A27EA0"/>
    <w:rsid w:val="00A315F8"/>
    <w:rsid w:val="00AE1CD0"/>
    <w:rsid w:val="00AE5CFD"/>
    <w:rsid w:val="00B23CAB"/>
    <w:rsid w:val="00B82D5E"/>
    <w:rsid w:val="00C011B9"/>
    <w:rsid w:val="00C10925"/>
    <w:rsid w:val="00C17FE3"/>
    <w:rsid w:val="00C60CC2"/>
    <w:rsid w:val="00C80163"/>
    <w:rsid w:val="00CC027C"/>
    <w:rsid w:val="00D00E28"/>
    <w:rsid w:val="00D12053"/>
    <w:rsid w:val="00D13F9B"/>
    <w:rsid w:val="00D52586"/>
    <w:rsid w:val="00DB4990"/>
    <w:rsid w:val="00DD44AB"/>
    <w:rsid w:val="00DD4E52"/>
    <w:rsid w:val="00DD60D9"/>
    <w:rsid w:val="00E0725F"/>
    <w:rsid w:val="00E85E04"/>
    <w:rsid w:val="00EA1400"/>
    <w:rsid w:val="00EE2A4C"/>
    <w:rsid w:val="00F007A3"/>
    <w:rsid w:val="00F30349"/>
    <w:rsid w:val="00F66435"/>
    <w:rsid w:val="00FC741F"/>
    <w:rsid w:val="00FD5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B31E131"/>
  <w15:chartTrackingRefBased/>
  <w15:docId w15:val="{142A5C33-2645-49BD-B157-67D241A8B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4434A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43A4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43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3A41"/>
  </w:style>
  <w:style w:type="paragraph" w:styleId="Footer">
    <w:name w:val="footer"/>
    <w:basedOn w:val="Normal"/>
    <w:link w:val="FooterChar"/>
    <w:uiPriority w:val="99"/>
    <w:unhideWhenUsed/>
    <w:rsid w:val="00643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3A41"/>
  </w:style>
  <w:style w:type="paragraph" w:styleId="NoSpacing">
    <w:name w:val="No Spacing"/>
    <w:uiPriority w:val="1"/>
    <w:qFormat/>
    <w:rsid w:val="00D12053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4434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3519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5194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166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.barin@urmia.ac.i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757</Words>
  <Characters>431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</dc:creator>
  <cp:keywords/>
  <dc:description/>
  <cp:lastModifiedBy>MRT www.Win2Farsi.com</cp:lastModifiedBy>
  <cp:revision>2</cp:revision>
  <dcterms:created xsi:type="dcterms:W3CDTF">2023-02-25T09:36:00Z</dcterms:created>
  <dcterms:modified xsi:type="dcterms:W3CDTF">2023-02-25T09:36:00Z</dcterms:modified>
</cp:coreProperties>
</file>